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81CB6" w14:textId="77777777" w:rsidR="002875A9" w:rsidRDefault="002875A9" w:rsidP="00546927">
      <w:pPr>
        <w:pStyle w:val="NoSpacing"/>
        <w:jc w:val="right"/>
        <w:rPr>
          <w:rFonts w:ascii="Calibri" w:hAnsi="Calibri"/>
        </w:rPr>
      </w:pPr>
    </w:p>
    <w:tbl>
      <w:tblPr>
        <w:tblStyle w:val="GridTable4-Accent1"/>
        <w:tblW w:w="0" w:type="auto"/>
        <w:tblLook w:val="04A0" w:firstRow="1" w:lastRow="0" w:firstColumn="1" w:lastColumn="0" w:noHBand="0" w:noVBand="1"/>
      </w:tblPr>
      <w:tblGrid>
        <w:gridCol w:w="9016"/>
      </w:tblGrid>
      <w:tr w:rsidR="007923D3" w14:paraId="3A638450" w14:textId="77777777" w:rsidTr="008F77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548DD4" w:themeFill="text2" w:themeFillTint="99"/>
          </w:tcPr>
          <w:p w14:paraId="13B24DE8" w14:textId="77777777" w:rsidR="007923D3" w:rsidRPr="007923D3" w:rsidRDefault="007923D3" w:rsidP="007923D3">
            <w:pPr>
              <w:jc w:val="center"/>
              <w:rPr>
                <w:sz w:val="22"/>
              </w:rPr>
            </w:pPr>
            <w:r w:rsidRPr="007923D3">
              <w:rPr>
                <w:sz w:val="22"/>
              </w:rPr>
              <w:t>Inter-Campus Transfer Application Form</w:t>
            </w:r>
            <w:r w:rsidRPr="007923D3">
              <w:rPr>
                <w:sz w:val="22"/>
              </w:rPr>
              <w:br/>
              <w:t>(from one University of Nottingham Campus to another)</w:t>
            </w:r>
          </w:p>
        </w:tc>
      </w:tr>
    </w:tbl>
    <w:p w14:paraId="16D7D266" w14:textId="77777777" w:rsidR="001051CB" w:rsidRDefault="00BA525E" w:rsidP="001051CB">
      <w:pPr>
        <w:rPr>
          <w:szCs w:val="20"/>
        </w:rPr>
      </w:pPr>
      <w:r w:rsidRPr="0095292C">
        <w:rPr>
          <w:szCs w:val="20"/>
        </w:rPr>
        <w:t xml:space="preserve">This form </w:t>
      </w:r>
      <w:r w:rsidR="007923D3">
        <w:rPr>
          <w:szCs w:val="20"/>
        </w:rPr>
        <w:t xml:space="preserve">is </w:t>
      </w:r>
      <w:r w:rsidR="00350914">
        <w:rPr>
          <w:szCs w:val="20"/>
        </w:rPr>
        <w:t xml:space="preserve">to be used by students who would not normally transfer campus but who, in the course of their degree, decide to </w:t>
      </w:r>
      <w:r w:rsidR="007F7536">
        <w:rPr>
          <w:szCs w:val="20"/>
        </w:rPr>
        <w:t>apply to transfer</w:t>
      </w:r>
      <w:r w:rsidR="00350914">
        <w:rPr>
          <w:szCs w:val="20"/>
        </w:rPr>
        <w:t>. It is</w:t>
      </w:r>
      <w:r w:rsidRPr="0095292C">
        <w:rPr>
          <w:szCs w:val="20"/>
        </w:rPr>
        <w:t xml:space="preserve"> </w:t>
      </w:r>
      <w:r w:rsidR="007923D3">
        <w:rPr>
          <w:szCs w:val="20"/>
        </w:rPr>
        <w:t>not</w:t>
      </w:r>
      <w:r w:rsidRPr="0095292C">
        <w:rPr>
          <w:szCs w:val="20"/>
        </w:rPr>
        <w:t xml:space="preserve"> to be used if you are </w:t>
      </w:r>
      <w:r w:rsidR="007923D3">
        <w:rPr>
          <w:szCs w:val="20"/>
        </w:rPr>
        <w:t>if you are on a n</w:t>
      </w:r>
      <w:r w:rsidRPr="0095292C">
        <w:rPr>
          <w:szCs w:val="20"/>
        </w:rPr>
        <w:t>ormal, published intercampus programme</w:t>
      </w:r>
      <w:r w:rsidR="008558D3">
        <w:rPr>
          <w:szCs w:val="20"/>
        </w:rPr>
        <w:t xml:space="preserve"> such as 2+2</w:t>
      </w:r>
      <w:r w:rsidRPr="0095292C">
        <w:rPr>
          <w:szCs w:val="20"/>
        </w:rPr>
        <w:t>.</w:t>
      </w:r>
    </w:p>
    <w:tbl>
      <w:tblPr>
        <w:tblStyle w:val="GridTable4-Accent1"/>
        <w:tblW w:w="0" w:type="auto"/>
        <w:tblLook w:val="04A0" w:firstRow="1" w:lastRow="0" w:firstColumn="1" w:lastColumn="0" w:noHBand="0" w:noVBand="1"/>
      </w:tblPr>
      <w:tblGrid>
        <w:gridCol w:w="9016"/>
      </w:tblGrid>
      <w:tr w:rsidR="008F7763" w14:paraId="0EE9C451" w14:textId="77777777" w:rsidTr="008F77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548DD4" w:themeFill="text2" w:themeFillTint="99"/>
          </w:tcPr>
          <w:p w14:paraId="70AF44A8" w14:textId="77777777" w:rsidR="008F7763" w:rsidRPr="008F7763" w:rsidRDefault="008F7763" w:rsidP="008F7763">
            <w:pPr>
              <w:pStyle w:val="ListParagraph"/>
              <w:numPr>
                <w:ilvl w:val="0"/>
                <w:numId w:val="33"/>
              </w:numPr>
              <w:rPr>
                <w:szCs w:val="20"/>
              </w:rPr>
            </w:pPr>
            <w:r>
              <w:rPr>
                <w:szCs w:val="20"/>
              </w:rPr>
              <w:t>Personal  Details</w:t>
            </w:r>
          </w:p>
        </w:tc>
      </w:tr>
    </w:tbl>
    <w:p w14:paraId="391CFE77" w14:textId="77777777" w:rsidR="0018100E" w:rsidRPr="004659BC" w:rsidRDefault="00454B63" w:rsidP="0018100E">
      <w:pPr>
        <w:rPr>
          <w:szCs w:val="20"/>
        </w:rPr>
      </w:pPr>
      <w:r>
        <w:rPr>
          <w:szCs w:val="20"/>
        </w:rPr>
        <w:t>I</w:t>
      </w:r>
      <w:r w:rsidR="0018100E" w:rsidRPr="004659BC">
        <w:rPr>
          <w:szCs w:val="20"/>
        </w:rPr>
        <w:t>t is important that you enter information as</w:t>
      </w:r>
      <w:r>
        <w:rPr>
          <w:szCs w:val="20"/>
        </w:rPr>
        <w:t xml:space="preserve"> it appears</w:t>
      </w:r>
      <w:r w:rsidR="0018100E" w:rsidRPr="004659BC">
        <w:rPr>
          <w:szCs w:val="20"/>
        </w:rPr>
        <w:t xml:space="preserve"> on your pass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541"/>
      </w:tblGrid>
      <w:tr w:rsidR="0018100E" w:rsidRPr="004659BC" w14:paraId="1C817F09" w14:textId="77777777" w:rsidTr="007622E0">
        <w:tc>
          <w:tcPr>
            <w:tcW w:w="4475" w:type="dxa"/>
          </w:tcPr>
          <w:p w14:paraId="285AE70F" w14:textId="77777777" w:rsidR="0018100E" w:rsidRPr="004659BC" w:rsidRDefault="0018100E" w:rsidP="00BD0C3B">
            <w:pPr>
              <w:spacing w:after="0" w:line="240" w:lineRule="auto"/>
              <w:rPr>
                <w:szCs w:val="20"/>
              </w:rPr>
            </w:pPr>
            <w:r w:rsidRPr="004659BC">
              <w:rPr>
                <w:szCs w:val="20"/>
              </w:rPr>
              <w:t>Family Name:</w:t>
            </w:r>
          </w:p>
          <w:p w14:paraId="425EFD65" w14:textId="77777777" w:rsidR="0018100E" w:rsidRPr="004659BC" w:rsidRDefault="0018100E" w:rsidP="00BD0C3B">
            <w:pPr>
              <w:spacing w:after="0" w:line="240" w:lineRule="auto"/>
              <w:rPr>
                <w:szCs w:val="20"/>
              </w:rPr>
            </w:pPr>
          </w:p>
        </w:tc>
        <w:tc>
          <w:tcPr>
            <w:tcW w:w="4541" w:type="dxa"/>
          </w:tcPr>
          <w:p w14:paraId="512BE874" w14:textId="5F81AA5C" w:rsidR="0018100E" w:rsidRPr="004659BC" w:rsidRDefault="0018100E" w:rsidP="00BD0C3B">
            <w:pPr>
              <w:spacing w:after="0" w:line="240" w:lineRule="auto"/>
              <w:rPr>
                <w:szCs w:val="20"/>
              </w:rPr>
            </w:pPr>
          </w:p>
        </w:tc>
      </w:tr>
      <w:tr w:rsidR="0018100E" w:rsidRPr="004659BC" w14:paraId="51938543" w14:textId="77777777" w:rsidTr="007622E0">
        <w:tc>
          <w:tcPr>
            <w:tcW w:w="4475" w:type="dxa"/>
          </w:tcPr>
          <w:p w14:paraId="2EF34E64" w14:textId="77777777" w:rsidR="0018100E" w:rsidRPr="004659BC" w:rsidRDefault="0018100E" w:rsidP="00BD0C3B">
            <w:pPr>
              <w:spacing w:after="0" w:line="240" w:lineRule="auto"/>
              <w:rPr>
                <w:szCs w:val="20"/>
              </w:rPr>
            </w:pPr>
            <w:r w:rsidRPr="004659BC">
              <w:rPr>
                <w:szCs w:val="20"/>
              </w:rPr>
              <w:t>First name (s):</w:t>
            </w:r>
          </w:p>
          <w:p w14:paraId="47132F2A" w14:textId="77777777" w:rsidR="0018100E" w:rsidRPr="004659BC" w:rsidRDefault="0018100E" w:rsidP="00BD0C3B">
            <w:pPr>
              <w:spacing w:after="0" w:line="240" w:lineRule="auto"/>
              <w:rPr>
                <w:szCs w:val="20"/>
              </w:rPr>
            </w:pPr>
          </w:p>
        </w:tc>
        <w:tc>
          <w:tcPr>
            <w:tcW w:w="4541" w:type="dxa"/>
          </w:tcPr>
          <w:p w14:paraId="46053A1F" w14:textId="2249047C" w:rsidR="0018100E" w:rsidRPr="004659BC" w:rsidRDefault="0018100E" w:rsidP="00BD0C3B">
            <w:pPr>
              <w:spacing w:after="0" w:line="240" w:lineRule="auto"/>
              <w:rPr>
                <w:szCs w:val="20"/>
              </w:rPr>
            </w:pPr>
          </w:p>
        </w:tc>
      </w:tr>
      <w:tr w:rsidR="0018100E" w:rsidRPr="004659BC" w14:paraId="4C1716EF" w14:textId="77777777" w:rsidTr="007622E0">
        <w:tc>
          <w:tcPr>
            <w:tcW w:w="4475" w:type="dxa"/>
          </w:tcPr>
          <w:p w14:paraId="236C388D" w14:textId="77777777" w:rsidR="0018100E" w:rsidRDefault="0018100E" w:rsidP="00BD0C3B">
            <w:pPr>
              <w:spacing w:after="0" w:line="240" w:lineRule="auto"/>
              <w:rPr>
                <w:szCs w:val="20"/>
              </w:rPr>
            </w:pPr>
            <w:r w:rsidRPr="004659BC">
              <w:rPr>
                <w:szCs w:val="20"/>
              </w:rPr>
              <w:t>Current Student ID number:</w:t>
            </w:r>
          </w:p>
          <w:p w14:paraId="09C25191" w14:textId="77777777" w:rsidR="0018100E" w:rsidRDefault="0018100E" w:rsidP="00BD0C3B">
            <w:pPr>
              <w:spacing w:after="0" w:line="240" w:lineRule="auto"/>
              <w:rPr>
                <w:szCs w:val="20"/>
              </w:rPr>
            </w:pPr>
          </w:p>
          <w:p w14:paraId="7EBFE111" w14:textId="77777777" w:rsidR="0018100E" w:rsidRPr="004659BC" w:rsidRDefault="0018100E" w:rsidP="00BD0C3B">
            <w:pPr>
              <w:spacing w:after="0" w:line="240" w:lineRule="auto"/>
              <w:rPr>
                <w:szCs w:val="20"/>
              </w:rPr>
            </w:pPr>
          </w:p>
        </w:tc>
        <w:tc>
          <w:tcPr>
            <w:tcW w:w="4541" w:type="dxa"/>
          </w:tcPr>
          <w:p w14:paraId="222A4EA0" w14:textId="663752C2" w:rsidR="0018100E" w:rsidRPr="004659BC" w:rsidRDefault="0018100E" w:rsidP="00BD0C3B">
            <w:pPr>
              <w:spacing w:after="0" w:line="240" w:lineRule="auto"/>
              <w:rPr>
                <w:szCs w:val="20"/>
              </w:rPr>
            </w:pPr>
          </w:p>
        </w:tc>
      </w:tr>
      <w:tr w:rsidR="0018100E" w:rsidRPr="004659BC" w14:paraId="5FEA42A0" w14:textId="77777777" w:rsidTr="007622E0">
        <w:tc>
          <w:tcPr>
            <w:tcW w:w="4475" w:type="dxa"/>
          </w:tcPr>
          <w:p w14:paraId="2CD79B41" w14:textId="77777777" w:rsidR="0018100E" w:rsidRPr="004659BC" w:rsidRDefault="0018100E" w:rsidP="00BD0C3B">
            <w:pPr>
              <w:spacing w:after="0" w:line="240" w:lineRule="auto"/>
              <w:rPr>
                <w:szCs w:val="20"/>
              </w:rPr>
            </w:pPr>
            <w:r w:rsidRPr="004659BC">
              <w:rPr>
                <w:szCs w:val="20"/>
              </w:rPr>
              <w:t>Date of Birth:</w:t>
            </w:r>
          </w:p>
          <w:p w14:paraId="666BCA94" w14:textId="77777777" w:rsidR="0018100E" w:rsidRPr="004659BC" w:rsidRDefault="0018100E" w:rsidP="00BD0C3B">
            <w:pPr>
              <w:spacing w:after="0" w:line="240" w:lineRule="auto"/>
              <w:rPr>
                <w:szCs w:val="20"/>
              </w:rPr>
            </w:pPr>
          </w:p>
        </w:tc>
        <w:tc>
          <w:tcPr>
            <w:tcW w:w="4541" w:type="dxa"/>
          </w:tcPr>
          <w:p w14:paraId="504771EC" w14:textId="1991249F" w:rsidR="0018100E" w:rsidRPr="004659BC" w:rsidRDefault="0018100E" w:rsidP="00BD0C3B">
            <w:pPr>
              <w:spacing w:after="0" w:line="240" w:lineRule="auto"/>
              <w:rPr>
                <w:szCs w:val="20"/>
              </w:rPr>
            </w:pPr>
          </w:p>
        </w:tc>
      </w:tr>
      <w:tr w:rsidR="0018100E" w:rsidRPr="004659BC" w14:paraId="27B79044" w14:textId="77777777" w:rsidTr="007622E0">
        <w:tc>
          <w:tcPr>
            <w:tcW w:w="4475" w:type="dxa"/>
          </w:tcPr>
          <w:p w14:paraId="390AD070" w14:textId="77777777" w:rsidR="0018100E" w:rsidRPr="004659BC" w:rsidRDefault="0018100E" w:rsidP="00BD0C3B">
            <w:pPr>
              <w:spacing w:after="0" w:line="240" w:lineRule="auto"/>
              <w:rPr>
                <w:szCs w:val="20"/>
              </w:rPr>
            </w:pPr>
            <w:r w:rsidRPr="004659BC">
              <w:rPr>
                <w:szCs w:val="20"/>
              </w:rPr>
              <w:t>Nationality:</w:t>
            </w:r>
          </w:p>
          <w:p w14:paraId="6EEB2A22" w14:textId="77777777" w:rsidR="0018100E" w:rsidRPr="004659BC" w:rsidRDefault="0018100E" w:rsidP="00BD0C3B">
            <w:pPr>
              <w:spacing w:after="0" w:line="240" w:lineRule="auto"/>
              <w:rPr>
                <w:szCs w:val="20"/>
              </w:rPr>
            </w:pPr>
          </w:p>
        </w:tc>
        <w:tc>
          <w:tcPr>
            <w:tcW w:w="4541" w:type="dxa"/>
          </w:tcPr>
          <w:p w14:paraId="4EBC4533" w14:textId="7C6D9488" w:rsidR="0018100E" w:rsidRPr="004659BC" w:rsidRDefault="0018100E" w:rsidP="00BD0C3B">
            <w:pPr>
              <w:spacing w:after="0" w:line="240" w:lineRule="auto"/>
              <w:rPr>
                <w:szCs w:val="20"/>
              </w:rPr>
            </w:pPr>
          </w:p>
        </w:tc>
      </w:tr>
      <w:tr w:rsidR="0018100E" w:rsidRPr="004659BC" w14:paraId="222944DF" w14:textId="77777777" w:rsidTr="007622E0">
        <w:tc>
          <w:tcPr>
            <w:tcW w:w="4475" w:type="dxa"/>
          </w:tcPr>
          <w:p w14:paraId="48265945" w14:textId="77777777" w:rsidR="0018100E" w:rsidRPr="004659BC" w:rsidRDefault="0018100E" w:rsidP="00BD0C3B">
            <w:pPr>
              <w:spacing w:after="0" w:line="240" w:lineRule="auto"/>
              <w:rPr>
                <w:szCs w:val="20"/>
              </w:rPr>
            </w:pPr>
            <w:r w:rsidRPr="004659BC">
              <w:rPr>
                <w:szCs w:val="20"/>
              </w:rPr>
              <w:t>Country of Birth:</w:t>
            </w:r>
          </w:p>
          <w:p w14:paraId="023B7A5F" w14:textId="77777777" w:rsidR="0018100E" w:rsidRPr="004659BC" w:rsidRDefault="0018100E" w:rsidP="00BD0C3B">
            <w:pPr>
              <w:spacing w:after="0" w:line="240" w:lineRule="auto"/>
              <w:rPr>
                <w:szCs w:val="20"/>
              </w:rPr>
            </w:pPr>
          </w:p>
        </w:tc>
        <w:tc>
          <w:tcPr>
            <w:tcW w:w="4541" w:type="dxa"/>
          </w:tcPr>
          <w:p w14:paraId="3ED23ADF" w14:textId="1317BE5F" w:rsidR="0018100E" w:rsidRPr="004659BC" w:rsidRDefault="0018100E" w:rsidP="00BD0C3B">
            <w:pPr>
              <w:spacing w:after="0" w:line="240" w:lineRule="auto"/>
              <w:rPr>
                <w:szCs w:val="20"/>
              </w:rPr>
            </w:pPr>
          </w:p>
        </w:tc>
      </w:tr>
      <w:tr w:rsidR="0018100E" w:rsidRPr="004659BC" w14:paraId="1C00325E" w14:textId="77777777" w:rsidTr="007622E0">
        <w:tc>
          <w:tcPr>
            <w:tcW w:w="4475" w:type="dxa"/>
          </w:tcPr>
          <w:p w14:paraId="2443F0E9" w14:textId="77777777" w:rsidR="0018100E" w:rsidRPr="004659BC" w:rsidRDefault="0018100E" w:rsidP="00BD0C3B">
            <w:pPr>
              <w:spacing w:after="0" w:line="240" w:lineRule="auto"/>
              <w:rPr>
                <w:szCs w:val="20"/>
              </w:rPr>
            </w:pPr>
            <w:r w:rsidRPr="004659BC">
              <w:rPr>
                <w:szCs w:val="20"/>
              </w:rPr>
              <w:t>Passport Number:</w:t>
            </w:r>
          </w:p>
          <w:p w14:paraId="5D7DE293" w14:textId="77777777" w:rsidR="0018100E" w:rsidRPr="004659BC" w:rsidRDefault="0018100E" w:rsidP="00BD0C3B">
            <w:pPr>
              <w:spacing w:after="0" w:line="240" w:lineRule="auto"/>
              <w:rPr>
                <w:szCs w:val="20"/>
              </w:rPr>
            </w:pPr>
          </w:p>
        </w:tc>
        <w:tc>
          <w:tcPr>
            <w:tcW w:w="4541" w:type="dxa"/>
          </w:tcPr>
          <w:p w14:paraId="416A09A1" w14:textId="70D4207D" w:rsidR="0018100E" w:rsidRPr="004659BC" w:rsidRDefault="0018100E" w:rsidP="00BD0C3B">
            <w:pPr>
              <w:spacing w:after="0" w:line="240" w:lineRule="auto"/>
              <w:rPr>
                <w:szCs w:val="20"/>
              </w:rPr>
            </w:pPr>
          </w:p>
        </w:tc>
      </w:tr>
      <w:tr w:rsidR="0018100E" w:rsidRPr="004659BC" w14:paraId="0FD14371" w14:textId="77777777" w:rsidTr="007622E0">
        <w:tc>
          <w:tcPr>
            <w:tcW w:w="4475" w:type="dxa"/>
          </w:tcPr>
          <w:p w14:paraId="4E99018F" w14:textId="77777777" w:rsidR="0018100E" w:rsidRPr="004659BC" w:rsidRDefault="0018100E" w:rsidP="00BD0C3B">
            <w:pPr>
              <w:spacing w:after="0" w:line="240" w:lineRule="auto"/>
              <w:rPr>
                <w:szCs w:val="20"/>
              </w:rPr>
            </w:pPr>
            <w:r w:rsidRPr="004659BC">
              <w:rPr>
                <w:szCs w:val="20"/>
              </w:rPr>
              <w:t>Gender:</w:t>
            </w:r>
          </w:p>
          <w:p w14:paraId="5EDDBABE" w14:textId="77777777" w:rsidR="0018100E" w:rsidRPr="002314E3" w:rsidRDefault="0018100E" w:rsidP="004843ED">
            <w:pPr>
              <w:spacing w:after="0" w:line="240" w:lineRule="auto"/>
              <w:rPr>
                <w:sz w:val="16"/>
                <w:szCs w:val="16"/>
              </w:rPr>
            </w:pPr>
          </w:p>
        </w:tc>
        <w:tc>
          <w:tcPr>
            <w:tcW w:w="4541" w:type="dxa"/>
          </w:tcPr>
          <w:p w14:paraId="7B51E529" w14:textId="2D341947" w:rsidR="0018100E" w:rsidRPr="004659BC" w:rsidRDefault="0018100E" w:rsidP="00BD0C3B">
            <w:pPr>
              <w:spacing w:after="0" w:line="240" w:lineRule="auto"/>
              <w:rPr>
                <w:szCs w:val="20"/>
              </w:rPr>
            </w:pPr>
          </w:p>
        </w:tc>
      </w:tr>
      <w:tr w:rsidR="00425F3B" w:rsidRPr="004659BC" w14:paraId="2B4C8225" w14:textId="77777777" w:rsidTr="00425F3B">
        <w:trPr>
          <w:trHeight w:val="575"/>
        </w:trPr>
        <w:tc>
          <w:tcPr>
            <w:tcW w:w="4475" w:type="dxa"/>
          </w:tcPr>
          <w:p w14:paraId="0FFCA35F" w14:textId="77777777" w:rsidR="00425F3B" w:rsidRDefault="00425F3B" w:rsidP="00BD0C3B">
            <w:pPr>
              <w:spacing w:after="0" w:line="240" w:lineRule="auto"/>
              <w:rPr>
                <w:szCs w:val="20"/>
              </w:rPr>
            </w:pPr>
            <w:r>
              <w:rPr>
                <w:szCs w:val="20"/>
              </w:rPr>
              <w:t>Current Mobile Number :</w:t>
            </w:r>
          </w:p>
          <w:p w14:paraId="2CFAFB41" w14:textId="2C0F4A98" w:rsidR="00425F3B" w:rsidRPr="004659BC" w:rsidRDefault="00425F3B" w:rsidP="00BD0C3B">
            <w:pPr>
              <w:spacing w:after="0" w:line="240" w:lineRule="auto"/>
              <w:rPr>
                <w:szCs w:val="20"/>
              </w:rPr>
            </w:pPr>
            <w:r>
              <w:rPr>
                <w:szCs w:val="20"/>
              </w:rPr>
              <w:t>(Malaysian students, please use your Malaysian number)</w:t>
            </w:r>
          </w:p>
        </w:tc>
        <w:tc>
          <w:tcPr>
            <w:tcW w:w="4541" w:type="dxa"/>
          </w:tcPr>
          <w:p w14:paraId="3385B3B9" w14:textId="77777777" w:rsidR="00425F3B" w:rsidRPr="004659BC" w:rsidRDefault="00425F3B" w:rsidP="00BD0C3B">
            <w:pPr>
              <w:spacing w:after="0" w:line="240" w:lineRule="auto"/>
              <w:rPr>
                <w:szCs w:val="20"/>
              </w:rPr>
            </w:pPr>
          </w:p>
        </w:tc>
      </w:tr>
      <w:tr w:rsidR="0018100E" w:rsidRPr="004659BC" w14:paraId="4DD3601D" w14:textId="77777777" w:rsidTr="007622E0">
        <w:tc>
          <w:tcPr>
            <w:tcW w:w="4475" w:type="dxa"/>
          </w:tcPr>
          <w:p w14:paraId="6A150F1B" w14:textId="77777777" w:rsidR="0018100E" w:rsidRPr="004659BC" w:rsidRDefault="00392D60" w:rsidP="00BD0C3B">
            <w:pPr>
              <w:spacing w:after="0" w:line="240" w:lineRule="auto"/>
              <w:rPr>
                <w:szCs w:val="20"/>
              </w:rPr>
            </w:pPr>
            <w:r>
              <w:rPr>
                <w:szCs w:val="20"/>
              </w:rPr>
              <w:t xml:space="preserve">Home </w:t>
            </w:r>
            <w:r w:rsidR="0018100E" w:rsidRPr="004659BC">
              <w:rPr>
                <w:szCs w:val="20"/>
              </w:rPr>
              <w:t>Address</w:t>
            </w:r>
            <w:r>
              <w:rPr>
                <w:szCs w:val="20"/>
              </w:rPr>
              <w:t xml:space="preserve"> (in your home country)</w:t>
            </w:r>
            <w:r w:rsidR="0018100E" w:rsidRPr="004659BC">
              <w:rPr>
                <w:szCs w:val="20"/>
              </w:rPr>
              <w:t>:</w:t>
            </w:r>
          </w:p>
          <w:p w14:paraId="44F15C78" w14:textId="77777777" w:rsidR="0018100E" w:rsidRPr="004659BC" w:rsidRDefault="0018100E" w:rsidP="00BD0C3B">
            <w:pPr>
              <w:spacing w:after="0" w:line="240" w:lineRule="auto"/>
              <w:rPr>
                <w:szCs w:val="20"/>
              </w:rPr>
            </w:pPr>
          </w:p>
          <w:p w14:paraId="7A754361" w14:textId="77777777" w:rsidR="0018100E" w:rsidRPr="004659BC" w:rsidRDefault="0018100E" w:rsidP="00BD0C3B">
            <w:pPr>
              <w:spacing w:after="0" w:line="240" w:lineRule="auto"/>
              <w:rPr>
                <w:szCs w:val="20"/>
              </w:rPr>
            </w:pPr>
          </w:p>
          <w:p w14:paraId="7FA6CDA1" w14:textId="77777777" w:rsidR="0018100E" w:rsidRPr="004659BC" w:rsidRDefault="0018100E" w:rsidP="00BD0C3B">
            <w:pPr>
              <w:spacing w:after="0" w:line="240" w:lineRule="auto"/>
              <w:rPr>
                <w:szCs w:val="20"/>
              </w:rPr>
            </w:pPr>
          </w:p>
        </w:tc>
        <w:tc>
          <w:tcPr>
            <w:tcW w:w="4541" w:type="dxa"/>
          </w:tcPr>
          <w:p w14:paraId="3D2BA12F" w14:textId="53351CDC" w:rsidR="0018100E" w:rsidRPr="004659BC" w:rsidRDefault="0018100E" w:rsidP="00BD0C3B">
            <w:pPr>
              <w:spacing w:after="0" w:line="240" w:lineRule="auto"/>
              <w:rPr>
                <w:szCs w:val="20"/>
              </w:rPr>
            </w:pPr>
          </w:p>
        </w:tc>
      </w:tr>
      <w:tr w:rsidR="0018100E" w:rsidRPr="004659BC" w14:paraId="397833E2" w14:textId="77777777" w:rsidTr="007622E0">
        <w:tc>
          <w:tcPr>
            <w:tcW w:w="4475" w:type="dxa"/>
          </w:tcPr>
          <w:p w14:paraId="411B22C9" w14:textId="77777777" w:rsidR="0018100E" w:rsidRDefault="00BA52A6" w:rsidP="00BD0C3B">
            <w:pPr>
              <w:spacing w:after="0" w:line="240" w:lineRule="auto"/>
              <w:rPr>
                <w:szCs w:val="20"/>
              </w:rPr>
            </w:pPr>
            <w:r>
              <w:rPr>
                <w:szCs w:val="20"/>
              </w:rPr>
              <w:t>University e</w:t>
            </w:r>
            <w:r w:rsidR="0018100E" w:rsidRPr="004659BC">
              <w:rPr>
                <w:szCs w:val="20"/>
              </w:rPr>
              <w:t>mail address:</w:t>
            </w:r>
          </w:p>
          <w:p w14:paraId="49124239" w14:textId="77777777" w:rsidR="0018100E" w:rsidRPr="004659BC" w:rsidRDefault="0018100E" w:rsidP="00BD0C3B">
            <w:pPr>
              <w:spacing w:after="0" w:line="240" w:lineRule="auto"/>
              <w:rPr>
                <w:szCs w:val="20"/>
              </w:rPr>
            </w:pPr>
          </w:p>
        </w:tc>
        <w:tc>
          <w:tcPr>
            <w:tcW w:w="4541" w:type="dxa"/>
          </w:tcPr>
          <w:p w14:paraId="5C83704D" w14:textId="7B8B9F20" w:rsidR="0018100E" w:rsidRPr="004659BC" w:rsidRDefault="0018100E" w:rsidP="00BD0C3B">
            <w:pPr>
              <w:spacing w:after="0" w:line="240" w:lineRule="auto"/>
              <w:rPr>
                <w:szCs w:val="20"/>
              </w:rPr>
            </w:pPr>
          </w:p>
        </w:tc>
      </w:tr>
      <w:tr w:rsidR="001051CB" w:rsidRPr="004659BC" w14:paraId="523D3D71" w14:textId="77777777" w:rsidTr="00425F3B">
        <w:trPr>
          <w:trHeight w:val="3230"/>
        </w:trPr>
        <w:tc>
          <w:tcPr>
            <w:tcW w:w="9016" w:type="dxa"/>
            <w:gridSpan w:val="2"/>
          </w:tcPr>
          <w:p w14:paraId="536B2CE2" w14:textId="77777777" w:rsidR="001051CB" w:rsidRDefault="001051CB" w:rsidP="004573FE">
            <w:pPr>
              <w:spacing w:after="0" w:line="240" w:lineRule="auto"/>
              <w:rPr>
                <w:b/>
                <w:szCs w:val="20"/>
              </w:rPr>
            </w:pPr>
            <w:r w:rsidRPr="004659BC">
              <w:rPr>
                <w:b/>
                <w:szCs w:val="20"/>
              </w:rPr>
              <w:t>Please indicate your reasons for requesting a transfer:</w:t>
            </w:r>
          </w:p>
          <w:p w14:paraId="51A5B464" w14:textId="77777777" w:rsidR="00EB7FD7" w:rsidRPr="00EB7FD7" w:rsidRDefault="00EB7FD7" w:rsidP="004573FE">
            <w:pPr>
              <w:spacing w:after="0" w:line="240" w:lineRule="auto"/>
              <w:rPr>
                <w:szCs w:val="20"/>
              </w:rPr>
            </w:pPr>
          </w:p>
          <w:p w14:paraId="5D063572" w14:textId="0D80B5F2" w:rsidR="00BD0C3B" w:rsidRPr="00EB7FD7" w:rsidRDefault="00BD0C3B" w:rsidP="004573FE">
            <w:pPr>
              <w:spacing w:after="0" w:line="240" w:lineRule="auto"/>
              <w:rPr>
                <w:szCs w:val="20"/>
              </w:rPr>
            </w:pPr>
          </w:p>
        </w:tc>
      </w:tr>
    </w:tbl>
    <w:p w14:paraId="126AE887" w14:textId="77777777" w:rsidR="00BA2D57" w:rsidRDefault="00BA2D57" w:rsidP="00546927">
      <w:pPr>
        <w:jc w:val="right"/>
        <w:rPr>
          <w:b/>
          <w:szCs w:val="20"/>
        </w:rPr>
      </w:pPr>
    </w:p>
    <w:p w14:paraId="2A6739AB" w14:textId="77777777" w:rsidR="00BA2D57" w:rsidRDefault="00BA2D57">
      <w:pPr>
        <w:spacing w:after="0" w:line="240" w:lineRule="auto"/>
        <w:rPr>
          <w:b/>
          <w:szCs w:val="20"/>
        </w:rPr>
      </w:pPr>
      <w:r>
        <w:rPr>
          <w:b/>
          <w:szCs w:val="20"/>
        </w:rPr>
        <w:br w:type="page"/>
      </w:r>
    </w:p>
    <w:tbl>
      <w:tblPr>
        <w:tblStyle w:val="GridTable4-Accent1"/>
        <w:tblW w:w="0" w:type="auto"/>
        <w:tblLook w:val="04A0" w:firstRow="1" w:lastRow="0" w:firstColumn="1" w:lastColumn="0" w:noHBand="0" w:noVBand="1"/>
      </w:tblPr>
      <w:tblGrid>
        <w:gridCol w:w="9016"/>
      </w:tblGrid>
      <w:tr w:rsidR="009E6905" w14:paraId="31E6EBB5" w14:textId="77777777" w:rsidTr="009E69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548DD4" w:themeFill="text2" w:themeFillTint="99"/>
          </w:tcPr>
          <w:p w14:paraId="551C188E" w14:textId="77777777" w:rsidR="009E6905" w:rsidRPr="009E6905" w:rsidRDefault="009E6905" w:rsidP="009E6905">
            <w:pPr>
              <w:pStyle w:val="ListParagraph"/>
              <w:numPr>
                <w:ilvl w:val="0"/>
                <w:numId w:val="33"/>
              </w:numPr>
              <w:spacing w:after="0" w:line="240" w:lineRule="auto"/>
              <w:rPr>
                <w:szCs w:val="20"/>
              </w:rPr>
            </w:pPr>
            <w:r>
              <w:rPr>
                <w:szCs w:val="20"/>
              </w:rPr>
              <w:lastRenderedPageBreak/>
              <w:t>Course Details</w:t>
            </w:r>
          </w:p>
        </w:tc>
      </w:tr>
    </w:tbl>
    <w:p w14:paraId="02ED5CB8" w14:textId="77777777" w:rsidR="00415009" w:rsidRDefault="005F15EA">
      <w:pPr>
        <w:spacing w:after="0" w:line="240" w:lineRule="auto"/>
        <w:rPr>
          <w:b/>
          <w:szCs w:val="20"/>
        </w:rPr>
      </w:pPr>
      <w:r>
        <w:rPr>
          <w:b/>
          <w:noProof/>
          <w:szCs w:val="20"/>
          <w:lang w:val="en-US" w:eastAsia="en-US"/>
        </w:rPr>
        <w:drawing>
          <wp:anchor distT="0" distB="0" distL="114300" distR="114300" simplePos="0" relativeHeight="251658240" behindDoc="0" locked="0" layoutInCell="1" allowOverlap="1" wp14:anchorId="38096BC3" wp14:editId="5C77F8F2">
            <wp:simplePos x="0" y="0"/>
            <wp:positionH relativeFrom="column">
              <wp:posOffset>4754880</wp:posOffset>
            </wp:positionH>
            <wp:positionV relativeFrom="page">
              <wp:posOffset>297180</wp:posOffset>
            </wp:positionV>
            <wp:extent cx="1274445" cy="57277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4445" cy="572770"/>
                    </a:xfrm>
                    <a:prstGeom prst="rect">
                      <a:avLst/>
                    </a:prstGeom>
                    <a:noFill/>
                  </pic:spPr>
                </pic:pic>
              </a:graphicData>
            </a:graphic>
          </wp:anchor>
        </w:drawing>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4678"/>
      </w:tblGrid>
      <w:tr w:rsidR="0018100E" w:rsidRPr="004659BC" w14:paraId="2CB408BA" w14:textId="77777777" w:rsidTr="00BD0C3B">
        <w:tc>
          <w:tcPr>
            <w:tcW w:w="2693" w:type="dxa"/>
          </w:tcPr>
          <w:p w14:paraId="670AA9C7" w14:textId="77777777" w:rsidR="0018100E" w:rsidRPr="004659BC" w:rsidRDefault="0018100E" w:rsidP="00BD0C3B">
            <w:pPr>
              <w:spacing w:after="0" w:line="240" w:lineRule="auto"/>
              <w:rPr>
                <w:szCs w:val="20"/>
              </w:rPr>
            </w:pPr>
            <w:r w:rsidRPr="00A131E2">
              <w:rPr>
                <w:b/>
                <w:szCs w:val="20"/>
              </w:rPr>
              <w:t>Original Campus:</w:t>
            </w:r>
            <w:r w:rsidRPr="00A131E2">
              <w:rPr>
                <w:b/>
                <w:szCs w:val="20"/>
              </w:rPr>
              <w:br/>
            </w:r>
            <w:r w:rsidRPr="00FC01BE">
              <w:rPr>
                <w:sz w:val="16"/>
                <w:szCs w:val="16"/>
              </w:rPr>
              <w:t>(the campus at which you are currently registered)</w:t>
            </w:r>
          </w:p>
        </w:tc>
        <w:tc>
          <w:tcPr>
            <w:tcW w:w="4678" w:type="dxa"/>
          </w:tcPr>
          <w:p w14:paraId="1F201435" w14:textId="63B5DBEF" w:rsidR="0018100E" w:rsidRPr="004659BC" w:rsidRDefault="0018100E" w:rsidP="00425F3B">
            <w:pPr>
              <w:spacing w:after="0" w:line="240" w:lineRule="auto"/>
              <w:rPr>
                <w:szCs w:val="20"/>
              </w:rPr>
            </w:pPr>
          </w:p>
        </w:tc>
      </w:tr>
      <w:tr w:rsidR="0018100E" w:rsidRPr="004659BC" w14:paraId="0CFFC701" w14:textId="77777777" w:rsidTr="00BD0C3B">
        <w:tc>
          <w:tcPr>
            <w:tcW w:w="2693" w:type="dxa"/>
          </w:tcPr>
          <w:p w14:paraId="11BF8863" w14:textId="77777777" w:rsidR="0018100E" w:rsidRDefault="004C49A2" w:rsidP="00BD0C3B">
            <w:pPr>
              <w:spacing w:after="0" w:line="240" w:lineRule="auto"/>
              <w:rPr>
                <w:b/>
                <w:szCs w:val="20"/>
              </w:rPr>
            </w:pPr>
            <w:r w:rsidRPr="00A131E2">
              <w:rPr>
                <w:b/>
                <w:szCs w:val="20"/>
              </w:rPr>
              <w:t>Current course title:</w:t>
            </w:r>
          </w:p>
          <w:p w14:paraId="7BDFF602" w14:textId="77777777" w:rsidR="002E6E17" w:rsidRPr="00A131E2" w:rsidRDefault="002E6E17" w:rsidP="00BD0C3B">
            <w:pPr>
              <w:spacing w:after="0" w:line="240" w:lineRule="auto"/>
              <w:rPr>
                <w:b/>
                <w:szCs w:val="20"/>
              </w:rPr>
            </w:pPr>
          </w:p>
        </w:tc>
        <w:tc>
          <w:tcPr>
            <w:tcW w:w="4678" w:type="dxa"/>
          </w:tcPr>
          <w:p w14:paraId="59EDA5D5" w14:textId="1EF29486" w:rsidR="0018100E" w:rsidRPr="009267F7" w:rsidRDefault="0018100E" w:rsidP="007622E0">
            <w:pPr>
              <w:pStyle w:val="Heading1"/>
              <w:shd w:val="clear" w:color="auto" w:fill="FFFFFF"/>
              <w:spacing w:before="0" w:beforeAutospacing="0" w:after="0" w:afterAutospacing="0"/>
              <w:jc w:val="center"/>
              <w:rPr>
                <w:szCs w:val="20"/>
              </w:rPr>
            </w:pPr>
          </w:p>
        </w:tc>
      </w:tr>
      <w:tr w:rsidR="0018100E" w:rsidRPr="004659BC" w14:paraId="0F250D13" w14:textId="77777777" w:rsidTr="00BD0C3B">
        <w:trPr>
          <w:trHeight w:val="479"/>
        </w:trPr>
        <w:tc>
          <w:tcPr>
            <w:tcW w:w="2693" w:type="dxa"/>
          </w:tcPr>
          <w:p w14:paraId="4B82370C" w14:textId="77777777" w:rsidR="0018100E" w:rsidRDefault="004C49A2" w:rsidP="004C49A2">
            <w:pPr>
              <w:spacing w:after="0" w:line="240" w:lineRule="auto"/>
              <w:rPr>
                <w:sz w:val="16"/>
                <w:szCs w:val="16"/>
              </w:rPr>
            </w:pPr>
            <w:r w:rsidRPr="00A131E2">
              <w:rPr>
                <w:b/>
                <w:szCs w:val="20"/>
              </w:rPr>
              <w:t>Current Course Code:</w:t>
            </w:r>
            <w:r w:rsidRPr="00A131E2">
              <w:rPr>
                <w:b/>
                <w:szCs w:val="20"/>
              </w:rPr>
              <w:br/>
            </w:r>
            <w:r>
              <w:rPr>
                <w:sz w:val="16"/>
                <w:szCs w:val="16"/>
              </w:rPr>
              <w:t>(to be found on your Portal)</w:t>
            </w:r>
          </w:p>
          <w:p w14:paraId="5D869E5A" w14:textId="77777777" w:rsidR="002E6E17" w:rsidRPr="00A131E2" w:rsidRDefault="002E6E17" w:rsidP="004C49A2">
            <w:pPr>
              <w:spacing w:after="0" w:line="240" w:lineRule="auto"/>
              <w:rPr>
                <w:b/>
                <w:szCs w:val="20"/>
              </w:rPr>
            </w:pPr>
          </w:p>
        </w:tc>
        <w:tc>
          <w:tcPr>
            <w:tcW w:w="4678" w:type="dxa"/>
          </w:tcPr>
          <w:p w14:paraId="1075B81E" w14:textId="5C7AFA34" w:rsidR="0018100E" w:rsidRPr="004659BC" w:rsidRDefault="0018100E" w:rsidP="00C535D2">
            <w:pPr>
              <w:spacing w:after="0" w:line="240" w:lineRule="auto"/>
              <w:jc w:val="center"/>
              <w:rPr>
                <w:szCs w:val="20"/>
              </w:rPr>
            </w:pPr>
          </w:p>
        </w:tc>
      </w:tr>
      <w:tr w:rsidR="0018100E" w:rsidRPr="004659BC" w14:paraId="15DCB6C7" w14:textId="77777777" w:rsidTr="00BD0C3B">
        <w:trPr>
          <w:trHeight w:val="415"/>
        </w:trPr>
        <w:tc>
          <w:tcPr>
            <w:tcW w:w="2693" w:type="dxa"/>
          </w:tcPr>
          <w:p w14:paraId="1B7351E5" w14:textId="77777777" w:rsidR="002E6E17" w:rsidRPr="004A4246" w:rsidRDefault="004C49A2" w:rsidP="00B41760">
            <w:pPr>
              <w:spacing w:after="0" w:line="240" w:lineRule="auto"/>
              <w:rPr>
                <w:sz w:val="16"/>
                <w:szCs w:val="16"/>
              </w:rPr>
            </w:pPr>
            <w:r w:rsidRPr="00A131E2">
              <w:rPr>
                <w:b/>
                <w:szCs w:val="20"/>
              </w:rPr>
              <w:t xml:space="preserve">Start date on </w:t>
            </w:r>
            <w:r>
              <w:rPr>
                <w:b/>
                <w:szCs w:val="20"/>
              </w:rPr>
              <w:t>current</w:t>
            </w:r>
            <w:r w:rsidRPr="00A131E2">
              <w:rPr>
                <w:b/>
                <w:szCs w:val="20"/>
              </w:rPr>
              <w:t xml:space="preserve"> course:</w:t>
            </w:r>
          </w:p>
        </w:tc>
        <w:tc>
          <w:tcPr>
            <w:tcW w:w="4678" w:type="dxa"/>
          </w:tcPr>
          <w:p w14:paraId="32197650" w14:textId="5F4E3301" w:rsidR="0018100E" w:rsidRPr="004659BC" w:rsidRDefault="0018100E" w:rsidP="00C535D2">
            <w:pPr>
              <w:spacing w:after="0" w:line="240" w:lineRule="auto"/>
              <w:jc w:val="center"/>
              <w:rPr>
                <w:szCs w:val="20"/>
              </w:rPr>
            </w:pPr>
          </w:p>
        </w:tc>
      </w:tr>
      <w:tr w:rsidR="0018100E" w:rsidRPr="004659BC" w14:paraId="71AA112E" w14:textId="77777777" w:rsidTr="00BD0C3B">
        <w:trPr>
          <w:trHeight w:val="421"/>
        </w:trPr>
        <w:tc>
          <w:tcPr>
            <w:tcW w:w="2693" w:type="dxa"/>
          </w:tcPr>
          <w:p w14:paraId="4F5CB05B" w14:textId="77777777" w:rsidR="0018100E" w:rsidRPr="00A131E2" w:rsidRDefault="0018100E" w:rsidP="004C49A2">
            <w:pPr>
              <w:spacing w:after="0" w:line="240" w:lineRule="auto"/>
              <w:rPr>
                <w:b/>
                <w:szCs w:val="20"/>
              </w:rPr>
            </w:pPr>
            <w:r w:rsidRPr="00A131E2">
              <w:rPr>
                <w:b/>
                <w:szCs w:val="20"/>
              </w:rPr>
              <w:t xml:space="preserve">Current year </w:t>
            </w:r>
            <w:r w:rsidR="004C49A2">
              <w:rPr>
                <w:b/>
                <w:szCs w:val="20"/>
              </w:rPr>
              <w:t>at original campus:</w:t>
            </w:r>
          </w:p>
        </w:tc>
        <w:tc>
          <w:tcPr>
            <w:tcW w:w="4678" w:type="dxa"/>
          </w:tcPr>
          <w:p w14:paraId="31E67883" w14:textId="105E2299" w:rsidR="0018100E" w:rsidRPr="004659BC" w:rsidRDefault="0018100E" w:rsidP="007622E0">
            <w:pPr>
              <w:spacing w:after="0" w:line="240" w:lineRule="auto"/>
              <w:jc w:val="center"/>
              <w:rPr>
                <w:szCs w:val="20"/>
              </w:rPr>
            </w:pPr>
          </w:p>
        </w:tc>
      </w:tr>
      <w:tr w:rsidR="0018100E" w:rsidRPr="004659BC" w14:paraId="07E63070" w14:textId="77777777" w:rsidTr="00BD0C3B">
        <w:tc>
          <w:tcPr>
            <w:tcW w:w="2693" w:type="dxa"/>
          </w:tcPr>
          <w:p w14:paraId="2461F884" w14:textId="77777777" w:rsidR="0018100E" w:rsidRPr="00A131E2" w:rsidRDefault="0018100E" w:rsidP="00BD0C3B">
            <w:pPr>
              <w:spacing w:after="0" w:line="240" w:lineRule="auto"/>
              <w:rPr>
                <w:b/>
                <w:szCs w:val="20"/>
              </w:rPr>
            </w:pPr>
            <w:r w:rsidRPr="00A131E2">
              <w:rPr>
                <w:b/>
                <w:szCs w:val="20"/>
              </w:rPr>
              <w:t>Transfer Campus:</w:t>
            </w:r>
          </w:p>
          <w:p w14:paraId="5D879B85" w14:textId="77777777" w:rsidR="0018100E" w:rsidRPr="004A4246" w:rsidRDefault="0018100E" w:rsidP="00BD0C3B">
            <w:pPr>
              <w:spacing w:after="0" w:line="240" w:lineRule="auto"/>
              <w:rPr>
                <w:sz w:val="16"/>
                <w:szCs w:val="16"/>
              </w:rPr>
            </w:pPr>
            <w:r w:rsidRPr="004A4246">
              <w:rPr>
                <w:sz w:val="16"/>
                <w:szCs w:val="16"/>
              </w:rPr>
              <w:t>(the campus you want to transfer to)</w:t>
            </w:r>
          </w:p>
        </w:tc>
        <w:tc>
          <w:tcPr>
            <w:tcW w:w="4678" w:type="dxa"/>
          </w:tcPr>
          <w:p w14:paraId="366626AB" w14:textId="3902442A" w:rsidR="0018100E" w:rsidRPr="004659BC" w:rsidRDefault="0018100E" w:rsidP="005E30FD">
            <w:pPr>
              <w:spacing w:after="0" w:line="240" w:lineRule="auto"/>
              <w:jc w:val="center"/>
              <w:rPr>
                <w:szCs w:val="20"/>
              </w:rPr>
            </w:pPr>
          </w:p>
        </w:tc>
      </w:tr>
      <w:tr w:rsidR="0018100E" w:rsidRPr="004659BC" w14:paraId="22C0DEAC" w14:textId="77777777" w:rsidTr="00BD0C3B">
        <w:tc>
          <w:tcPr>
            <w:tcW w:w="2693" w:type="dxa"/>
          </w:tcPr>
          <w:p w14:paraId="24DCE2A6" w14:textId="77777777" w:rsidR="0018100E" w:rsidRDefault="0018100E" w:rsidP="00BD0C3B">
            <w:pPr>
              <w:spacing w:after="0" w:line="240" w:lineRule="auto"/>
              <w:rPr>
                <w:b/>
                <w:szCs w:val="20"/>
              </w:rPr>
            </w:pPr>
            <w:r w:rsidRPr="00A131E2">
              <w:rPr>
                <w:b/>
                <w:szCs w:val="20"/>
              </w:rPr>
              <w:t>Transfer campus course title:</w:t>
            </w:r>
          </w:p>
          <w:p w14:paraId="48EFC95B" w14:textId="77777777" w:rsidR="002E6E17" w:rsidRPr="00A131E2" w:rsidRDefault="002E6E17" w:rsidP="00BD0C3B">
            <w:pPr>
              <w:spacing w:after="0" w:line="240" w:lineRule="auto"/>
              <w:rPr>
                <w:b/>
                <w:szCs w:val="20"/>
              </w:rPr>
            </w:pPr>
          </w:p>
        </w:tc>
        <w:tc>
          <w:tcPr>
            <w:tcW w:w="4678" w:type="dxa"/>
          </w:tcPr>
          <w:p w14:paraId="28F1646A" w14:textId="4548DE0C" w:rsidR="009267F7" w:rsidRPr="009267F7" w:rsidRDefault="009267F7" w:rsidP="009267F7">
            <w:pPr>
              <w:shd w:val="clear" w:color="auto" w:fill="FFFFFF"/>
              <w:spacing w:after="0" w:line="240" w:lineRule="auto"/>
              <w:jc w:val="center"/>
              <w:outlineLvl w:val="0"/>
              <w:rPr>
                <w:szCs w:val="20"/>
              </w:rPr>
            </w:pPr>
          </w:p>
          <w:p w14:paraId="320C73BD" w14:textId="77777777" w:rsidR="0018100E" w:rsidRPr="009267F7" w:rsidRDefault="0018100E" w:rsidP="00C535D2">
            <w:pPr>
              <w:spacing w:after="0" w:line="240" w:lineRule="auto"/>
              <w:jc w:val="center"/>
              <w:rPr>
                <w:szCs w:val="20"/>
                <w:lang w:val="en-MY"/>
              </w:rPr>
            </w:pPr>
          </w:p>
        </w:tc>
      </w:tr>
      <w:tr w:rsidR="0018100E" w:rsidRPr="004659BC" w14:paraId="1F29B9C5" w14:textId="77777777" w:rsidTr="00BD0C3B">
        <w:tc>
          <w:tcPr>
            <w:tcW w:w="2693" w:type="dxa"/>
          </w:tcPr>
          <w:p w14:paraId="5C2B2B1F" w14:textId="77777777" w:rsidR="0018100E" w:rsidRDefault="0018100E" w:rsidP="00BD0C3B">
            <w:pPr>
              <w:spacing w:after="0" w:line="240" w:lineRule="auto"/>
              <w:rPr>
                <w:sz w:val="16"/>
                <w:szCs w:val="16"/>
              </w:rPr>
            </w:pPr>
            <w:r w:rsidRPr="00A131E2">
              <w:rPr>
                <w:b/>
                <w:szCs w:val="20"/>
              </w:rPr>
              <w:t>Transfer course code:</w:t>
            </w:r>
            <w:r w:rsidRPr="00A131E2">
              <w:rPr>
                <w:b/>
                <w:szCs w:val="20"/>
              </w:rPr>
              <w:br/>
            </w:r>
            <w:r w:rsidRPr="00A131E2">
              <w:rPr>
                <w:sz w:val="16"/>
                <w:szCs w:val="16"/>
              </w:rPr>
              <w:t>(if known)</w:t>
            </w:r>
          </w:p>
          <w:p w14:paraId="7F223EC4" w14:textId="77777777" w:rsidR="002E6E17" w:rsidRPr="004659BC" w:rsidRDefault="002E6E17" w:rsidP="00BD0C3B">
            <w:pPr>
              <w:spacing w:after="0" w:line="240" w:lineRule="auto"/>
              <w:rPr>
                <w:szCs w:val="20"/>
              </w:rPr>
            </w:pPr>
          </w:p>
        </w:tc>
        <w:tc>
          <w:tcPr>
            <w:tcW w:w="4678" w:type="dxa"/>
          </w:tcPr>
          <w:p w14:paraId="5FCEE4BB" w14:textId="205085A3" w:rsidR="0018100E" w:rsidRPr="004659BC" w:rsidRDefault="0018100E" w:rsidP="00425F3B">
            <w:pPr>
              <w:spacing w:after="0" w:line="240" w:lineRule="auto"/>
              <w:rPr>
                <w:szCs w:val="20"/>
              </w:rPr>
            </w:pPr>
          </w:p>
        </w:tc>
      </w:tr>
      <w:tr w:rsidR="0018100E" w:rsidRPr="004659BC" w14:paraId="6D85B3D3" w14:textId="77777777" w:rsidTr="00BD0C3B">
        <w:tc>
          <w:tcPr>
            <w:tcW w:w="2693" w:type="dxa"/>
          </w:tcPr>
          <w:p w14:paraId="1EC87A42" w14:textId="77777777" w:rsidR="0018100E" w:rsidRPr="00A131E2" w:rsidRDefault="0018100E" w:rsidP="00BD0C3B">
            <w:pPr>
              <w:spacing w:after="0" w:line="240" w:lineRule="auto"/>
              <w:rPr>
                <w:b/>
                <w:szCs w:val="20"/>
              </w:rPr>
            </w:pPr>
            <w:r w:rsidRPr="00A131E2">
              <w:rPr>
                <w:b/>
                <w:szCs w:val="20"/>
              </w:rPr>
              <w:t>Year of transfer course:</w:t>
            </w:r>
          </w:p>
          <w:p w14:paraId="0C06F897" w14:textId="77777777" w:rsidR="0018100E" w:rsidRPr="00A131E2" w:rsidRDefault="0018100E" w:rsidP="00BD0C3B">
            <w:pPr>
              <w:spacing w:after="0" w:line="240" w:lineRule="auto"/>
              <w:rPr>
                <w:sz w:val="16"/>
                <w:szCs w:val="16"/>
              </w:rPr>
            </w:pPr>
            <w:r>
              <w:rPr>
                <w:sz w:val="16"/>
                <w:szCs w:val="16"/>
              </w:rPr>
              <w:t>(the year you will be when you start at the new campus)</w:t>
            </w:r>
          </w:p>
        </w:tc>
        <w:tc>
          <w:tcPr>
            <w:tcW w:w="4678" w:type="dxa"/>
          </w:tcPr>
          <w:p w14:paraId="027B7EB1" w14:textId="77777777" w:rsidR="0018100E" w:rsidRDefault="0018100E" w:rsidP="00C535D2">
            <w:pPr>
              <w:spacing w:after="0" w:line="240" w:lineRule="auto"/>
              <w:jc w:val="center"/>
              <w:rPr>
                <w:szCs w:val="20"/>
              </w:rPr>
            </w:pPr>
          </w:p>
          <w:p w14:paraId="56B80ADD" w14:textId="36497ADA" w:rsidR="0018100E" w:rsidRPr="004659BC" w:rsidRDefault="0018100E" w:rsidP="00C535D2">
            <w:pPr>
              <w:spacing w:after="0" w:line="240" w:lineRule="auto"/>
              <w:jc w:val="center"/>
              <w:rPr>
                <w:szCs w:val="20"/>
              </w:rPr>
            </w:pPr>
          </w:p>
        </w:tc>
      </w:tr>
      <w:tr w:rsidR="0018100E" w:rsidRPr="004659BC" w14:paraId="0C42B036" w14:textId="77777777" w:rsidTr="00BD0C3B">
        <w:tc>
          <w:tcPr>
            <w:tcW w:w="2693" w:type="dxa"/>
          </w:tcPr>
          <w:p w14:paraId="3D5099F1" w14:textId="77777777" w:rsidR="002E6E17" w:rsidRPr="00A131E2" w:rsidRDefault="0018100E" w:rsidP="00B41760">
            <w:pPr>
              <w:spacing w:after="0" w:line="240" w:lineRule="auto"/>
              <w:rPr>
                <w:b/>
                <w:szCs w:val="20"/>
              </w:rPr>
            </w:pPr>
            <w:r w:rsidRPr="00A131E2">
              <w:rPr>
                <w:b/>
                <w:szCs w:val="20"/>
              </w:rPr>
              <w:t>Start date of transfer course:</w:t>
            </w:r>
          </w:p>
        </w:tc>
        <w:tc>
          <w:tcPr>
            <w:tcW w:w="4678" w:type="dxa"/>
          </w:tcPr>
          <w:p w14:paraId="582E88CB" w14:textId="779465F6" w:rsidR="0018100E" w:rsidRPr="004659BC" w:rsidRDefault="0018100E" w:rsidP="00425F3B">
            <w:pPr>
              <w:spacing w:after="0" w:line="240" w:lineRule="auto"/>
              <w:rPr>
                <w:szCs w:val="20"/>
              </w:rPr>
            </w:pPr>
          </w:p>
        </w:tc>
      </w:tr>
    </w:tbl>
    <w:p w14:paraId="756EC0A2" w14:textId="77777777" w:rsidR="0053161D" w:rsidRPr="0053161D" w:rsidRDefault="0053161D" w:rsidP="001051CB">
      <w:pPr>
        <w:rPr>
          <w:sz w:val="16"/>
          <w:szCs w:val="16"/>
        </w:rPr>
      </w:pPr>
    </w:p>
    <w:tbl>
      <w:tblPr>
        <w:tblStyle w:val="TableGrid"/>
        <w:tblW w:w="0" w:type="auto"/>
        <w:tblLook w:val="04A0" w:firstRow="1" w:lastRow="0" w:firstColumn="1" w:lastColumn="0" w:noHBand="0" w:noVBand="1"/>
      </w:tblPr>
      <w:tblGrid>
        <w:gridCol w:w="9016"/>
      </w:tblGrid>
      <w:tr w:rsidR="0053161D" w14:paraId="3928C6A1" w14:textId="77777777" w:rsidTr="0053161D">
        <w:tc>
          <w:tcPr>
            <w:tcW w:w="9242" w:type="dxa"/>
          </w:tcPr>
          <w:p w14:paraId="34E10FD2" w14:textId="77777777" w:rsidR="0053161D" w:rsidRPr="0053161D" w:rsidRDefault="00C05FFB" w:rsidP="006159F3">
            <w:pPr>
              <w:spacing w:line="240" w:lineRule="auto"/>
              <w:rPr>
                <w:sz w:val="16"/>
                <w:szCs w:val="16"/>
              </w:rPr>
            </w:pPr>
            <w:r w:rsidRPr="00313B51">
              <w:rPr>
                <w:b/>
                <w:sz w:val="18"/>
                <w:szCs w:val="18"/>
              </w:rPr>
              <w:t>Data Protection</w:t>
            </w:r>
            <w:r w:rsidRPr="00313B51">
              <w:rPr>
                <w:sz w:val="18"/>
                <w:szCs w:val="18"/>
              </w:rPr>
              <w:br/>
              <w:t>Please note that relevant personal data will be shared with the campus at which you will be studying in order to support your studies there.  Your personal data will be stored in a secure system and will only be used for required purposes of administering your studies and student support.  Under Chinese law, UNNC may be legally obliged to share personal data of yourself and your next of kin with the Chinese Government if so requested</w:t>
            </w:r>
            <w:r w:rsidR="006159F3">
              <w:rPr>
                <w:sz w:val="18"/>
                <w:szCs w:val="18"/>
              </w:rPr>
              <w:t>.</w:t>
            </w:r>
          </w:p>
        </w:tc>
      </w:tr>
    </w:tbl>
    <w:p w14:paraId="6C58D212" w14:textId="77777777" w:rsidR="00BA2D57" w:rsidRDefault="00BA2D57" w:rsidP="00925C3E">
      <w:pPr>
        <w:rPr>
          <w:sz w:val="16"/>
          <w:szCs w:val="16"/>
        </w:rPr>
      </w:pPr>
    </w:p>
    <w:p w14:paraId="267FF699" w14:textId="77777777" w:rsidR="00BA2D57" w:rsidRDefault="00BA2D57" w:rsidP="00BA2D57">
      <w:pPr>
        <w:pBdr>
          <w:top w:val="single" w:sz="4" w:space="1" w:color="auto"/>
          <w:left w:val="single" w:sz="4" w:space="0" w:color="auto"/>
          <w:bottom w:val="single" w:sz="4" w:space="25" w:color="auto"/>
          <w:right w:val="single" w:sz="4" w:space="4" w:color="auto"/>
        </w:pBdr>
        <w:rPr>
          <w:b/>
          <w:szCs w:val="20"/>
        </w:rPr>
      </w:pPr>
      <w:r w:rsidRPr="004659BC">
        <w:rPr>
          <w:b/>
          <w:szCs w:val="20"/>
        </w:rPr>
        <w:t xml:space="preserve">Confirmation of Approval </w:t>
      </w:r>
    </w:p>
    <w:p w14:paraId="16242161" w14:textId="77777777" w:rsidR="00BA2D57" w:rsidRDefault="00BA2D57" w:rsidP="00BA2D57">
      <w:pPr>
        <w:pBdr>
          <w:top w:val="single" w:sz="4" w:space="1" w:color="auto"/>
          <w:left w:val="single" w:sz="4" w:space="0" w:color="auto"/>
          <w:bottom w:val="single" w:sz="4" w:space="25" w:color="auto"/>
          <w:right w:val="single" w:sz="4" w:space="4" w:color="auto"/>
        </w:pBdr>
        <w:rPr>
          <w:szCs w:val="20"/>
        </w:rPr>
      </w:pPr>
      <w:r>
        <w:rPr>
          <w:szCs w:val="20"/>
        </w:rPr>
        <w:t>Approval at transfer campus given by:  Signature</w:t>
      </w:r>
      <w:proofErr w:type="gramStart"/>
      <w:r>
        <w:rPr>
          <w:szCs w:val="20"/>
        </w:rPr>
        <w:t>:</w:t>
      </w:r>
      <w:r w:rsidRPr="004659BC">
        <w:rPr>
          <w:szCs w:val="20"/>
        </w:rPr>
        <w:t>…………………………………………………….</w:t>
      </w:r>
      <w:proofErr w:type="gramEnd"/>
    </w:p>
    <w:p w14:paraId="71BE60C2" w14:textId="788DCB0F" w:rsidR="00F854A7" w:rsidRPr="00F854A7" w:rsidRDefault="00F854A7" w:rsidP="00F854A7">
      <w:pPr>
        <w:rPr>
          <w:rFonts w:cs="Calibri"/>
          <w:b/>
          <w:color w:val="000000"/>
          <w:sz w:val="18"/>
          <w:szCs w:val="18"/>
        </w:rPr>
      </w:pPr>
      <w:r w:rsidRPr="00F854A7">
        <w:rPr>
          <w:rFonts w:cs="Calibri"/>
          <w:b/>
          <w:color w:val="000000"/>
          <w:sz w:val="18"/>
          <w:szCs w:val="18"/>
        </w:rPr>
        <w:t xml:space="preserve">UNM </w:t>
      </w:r>
      <w:r>
        <w:rPr>
          <w:rFonts w:cs="Calibri"/>
          <w:b/>
          <w:color w:val="000000"/>
          <w:sz w:val="18"/>
          <w:szCs w:val="18"/>
        </w:rPr>
        <w:t xml:space="preserve">Key Deadlines </w:t>
      </w:r>
    </w:p>
    <w:p w14:paraId="7CDE79BA" w14:textId="39A702D2" w:rsidR="00F854A7" w:rsidRDefault="00F854A7" w:rsidP="00F854A7">
      <w:pPr>
        <w:rPr>
          <w:rFonts w:cs="Calibri"/>
          <w:color w:val="000000"/>
          <w:sz w:val="18"/>
          <w:szCs w:val="18"/>
        </w:rPr>
      </w:pPr>
      <w:r w:rsidRPr="00F854A7">
        <w:rPr>
          <w:rFonts w:cs="Calibri"/>
          <w:color w:val="000000"/>
          <w:sz w:val="18"/>
          <w:szCs w:val="18"/>
        </w:rPr>
        <w:t xml:space="preserve">Admissions Deadline </w:t>
      </w:r>
      <w:bookmarkStart w:id="0" w:name="_GoBack"/>
      <w:bookmarkEnd w:id="0"/>
    </w:p>
    <w:p w14:paraId="2F92EF59" w14:textId="72B3F582" w:rsidR="00F854A7" w:rsidRPr="00F854A7" w:rsidRDefault="00F854A7" w:rsidP="00F854A7">
      <w:pPr>
        <w:rPr>
          <w:rFonts w:cs="Calibri"/>
          <w:color w:val="000000"/>
          <w:sz w:val="18"/>
          <w:szCs w:val="18"/>
        </w:rPr>
      </w:pPr>
      <w:hyperlink r:id="rId11" w:history="1">
        <w:r w:rsidRPr="00F854A7">
          <w:rPr>
            <w:rStyle w:val="Hyperlink"/>
            <w:rFonts w:cs="Calibri"/>
            <w:sz w:val="18"/>
            <w:szCs w:val="18"/>
          </w:rPr>
          <w:t>https://www.nottingham.edu.my/Study/How-to-apply/When-to-apply.aspx</w:t>
        </w:r>
      </w:hyperlink>
    </w:p>
    <w:p w14:paraId="77F87529" w14:textId="7334F3E7" w:rsidR="00F854A7" w:rsidRPr="00F854A7" w:rsidRDefault="00F854A7" w:rsidP="00F854A7">
      <w:pPr>
        <w:rPr>
          <w:rFonts w:cs="Calibri"/>
          <w:color w:val="000000"/>
          <w:sz w:val="18"/>
          <w:szCs w:val="18"/>
        </w:rPr>
      </w:pPr>
      <w:r>
        <w:rPr>
          <w:rFonts w:cs="Calibri"/>
          <w:color w:val="000000"/>
          <w:sz w:val="18"/>
          <w:szCs w:val="18"/>
        </w:rPr>
        <w:t xml:space="preserve">Visa Deadline </w:t>
      </w:r>
      <w:hyperlink r:id="rId12" w:history="1">
        <w:r w:rsidRPr="00F854A7">
          <w:rPr>
            <w:rStyle w:val="Hyperlink"/>
            <w:rFonts w:cs="Calibri"/>
            <w:sz w:val="18"/>
            <w:szCs w:val="18"/>
          </w:rPr>
          <w:t>https://www.nottingham.edu.my/International/Offerholders/Visasandimmigration/New-students.aspx</w:t>
        </w:r>
      </w:hyperlink>
    </w:p>
    <w:p w14:paraId="1F0F6C1C" w14:textId="1384C1EA" w:rsidR="00F854A7" w:rsidRDefault="00F854A7" w:rsidP="00236853">
      <w:pPr>
        <w:spacing w:after="0"/>
        <w:rPr>
          <w:sz w:val="18"/>
          <w:szCs w:val="18"/>
        </w:rPr>
      </w:pPr>
    </w:p>
    <w:p w14:paraId="4B706DC2" w14:textId="0AA73270" w:rsidR="00F854A7" w:rsidRDefault="00F854A7" w:rsidP="00236853">
      <w:pPr>
        <w:spacing w:after="0"/>
        <w:rPr>
          <w:sz w:val="18"/>
          <w:szCs w:val="18"/>
        </w:rPr>
      </w:pPr>
    </w:p>
    <w:p w14:paraId="4B46A6C3" w14:textId="707869E4" w:rsidR="00F854A7" w:rsidRDefault="00F854A7" w:rsidP="00236853">
      <w:pPr>
        <w:spacing w:after="0"/>
        <w:rPr>
          <w:sz w:val="18"/>
          <w:szCs w:val="18"/>
        </w:rPr>
      </w:pPr>
    </w:p>
    <w:p w14:paraId="568354FA" w14:textId="075FCC1F" w:rsidR="00F854A7" w:rsidRDefault="00F854A7" w:rsidP="00236853">
      <w:pPr>
        <w:spacing w:after="0"/>
        <w:rPr>
          <w:sz w:val="18"/>
          <w:szCs w:val="18"/>
        </w:rPr>
      </w:pPr>
    </w:p>
    <w:p w14:paraId="012677D0" w14:textId="77777777" w:rsidR="00F854A7" w:rsidRDefault="00F854A7" w:rsidP="00236853">
      <w:pPr>
        <w:spacing w:after="0"/>
        <w:rPr>
          <w:sz w:val="18"/>
          <w:szCs w:val="18"/>
        </w:rPr>
      </w:pPr>
    </w:p>
    <w:p w14:paraId="147FB3CA" w14:textId="77777777" w:rsidR="00F854A7" w:rsidRDefault="00425F3B" w:rsidP="00236853">
      <w:pPr>
        <w:spacing w:after="0"/>
        <w:rPr>
          <w:sz w:val="18"/>
          <w:szCs w:val="18"/>
        </w:rPr>
      </w:pPr>
      <w:r w:rsidRPr="00B321B3">
        <w:rPr>
          <w:sz w:val="18"/>
          <w:szCs w:val="18"/>
        </w:rPr>
        <w:t>If you have any questions or queries about the transfer process please contact</w:t>
      </w:r>
      <w:r w:rsidR="00B321B3" w:rsidRPr="00B321B3">
        <w:rPr>
          <w:sz w:val="18"/>
          <w:szCs w:val="18"/>
        </w:rPr>
        <w:t>:</w:t>
      </w:r>
      <w:r w:rsidR="00B321B3" w:rsidRPr="00B321B3">
        <w:rPr>
          <w:sz w:val="18"/>
          <w:szCs w:val="18"/>
        </w:rPr>
        <w:br/>
      </w:r>
    </w:p>
    <w:p w14:paraId="032138E5" w14:textId="3BCF2308" w:rsidR="00B321B3" w:rsidRPr="00B321B3" w:rsidRDefault="00B321B3" w:rsidP="00236853">
      <w:pPr>
        <w:spacing w:after="0"/>
        <w:rPr>
          <w:sz w:val="18"/>
          <w:szCs w:val="18"/>
        </w:rPr>
      </w:pPr>
      <w:r>
        <w:rPr>
          <w:sz w:val="18"/>
          <w:szCs w:val="18"/>
        </w:rPr>
        <w:t xml:space="preserve">UNUK – Julie </w:t>
      </w:r>
      <w:proofErr w:type="spellStart"/>
      <w:r>
        <w:rPr>
          <w:sz w:val="18"/>
          <w:szCs w:val="18"/>
        </w:rPr>
        <w:t>Sowter</w:t>
      </w:r>
      <w:proofErr w:type="spellEnd"/>
      <w:r>
        <w:rPr>
          <w:sz w:val="18"/>
          <w:szCs w:val="18"/>
        </w:rPr>
        <w:t xml:space="preserve"> </w:t>
      </w:r>
      <w:r w:rsidR="0059265B">
        <w:rPr>
          <w:sz w:val="18"/>
          <w:szCs w:val="18"/>
        </w:rPr>
        <w:t>–</w:t>
      </w:r>
      <w:r>
        <w:rPr>
          <w:sz w:val="18"/>
          <w:szCs w:val="18"/>
        </w:rPr>
        <w:t xml:space="preserve"> </w:t>
      </w:r>
      <w:hyperlink r:id="rId13" w:history="1">
        <w:r w:rsidR="0059265B" w:rsidRPr="00164648">
          <w:rPr>
            <w:rStyle w:val="Hyperlink"/>
            <w:sz w:val="18"/>
            <w:szCs w:val="18"/>
          </w:rPr>
          <w:t>julie.sowter@nottingham.ac.uk</w:t>
        </w:r>
      </w:hyperlink>
      <w:r>
        <w:rPr>
          <w:sz w:val="18"/>
          <w:szCs w:val="18"/>
        </w:rPr>
        <w:br/>
        <w:t xml:space="preserve">UNNC – </w:t>
      </w:r>
      <w:r w:rsidR="000109A9">
        <w:rPr>
          <w:sz w:val="18"/>
          <w:szCs w:val="18"/>
        </w:rPr>
        <w:t>Catherine Zhang</w:t>
      </w:r>
      <w:r>
        <w:rPr>
          <w:sz w:val="18"/>
          <w:szCs w:val="18"/>
        </w:rPr>
        <w:t xml:space="preserve"> </w:t>
      </w:r>
      <w:r w:rsidR="00A45E00">
        <w:rPr>
          <w:sz w:val="18"/>
          <w:szCs w:val="18"/>
        </w:rPr>
        <w:t>–</w:t>
      </w:r>
      <w:r>
        <w:rPr>
          <w:sz w:val="18"/>
          <w:szCs w:val="18"/>
        </w:rPr>
        <w:t xml:space="preserve"> </w:t>
      </w:r>
      <w:hyperlink r:id="rId14" w:history="1">
        <w:r w:rsidR="000109A9" w:rsidRPr="00864B8E">
          <w:rPr>
            <w:rStyle w:val="Hyperlink"/>
            <w:sz w:val="18"/>
            <w:szCs w:val="18"/>
          </w:rPr>
          <w:t>catherine.zhang@nottingham.edu.cn</w:t>
        </w:r>
      </w:hyperlink>
      <w:r>
        <w:rPr>
          <w:sz w:val="18"/>
          <w:szCs w:val="18"/>
        </w:rPr>
        <w:br/>
        <w:t>UNM –</w:t>
      </w:r>
      <w:proofErr w:type="spellStart"/>
      <w:r w:rsidR="00F63AE9">
        <w:rPr>
          <w:sz w:val="18"/>
          <w:szCs w:val="18"/>
        </w:rPr>
        <w:t>Anushia</w:t>
      </w:r>
      <w:proofErr w:type="spellEnd"/>
      <w:r w:rsidR="00F63AE9">
        <w:rPr>
          <w:sz w:val="18"/>
          <w:szCs w:val="18"/>
        </w:rPr>
        <w:t xml:space="preserve"> </w:t>
      </w:r>
      <w:proofErr w:type="spellStart"/>
      <w:r w:rsidR="00F63AE9">
        <w:rPr>
          <w:sz w:val="18"/>
          <w:szCs w:val="18"/>
        </w:rPr>
        <w:t>Thamotharem</w:t>
      </w:r>
      <w:proofErr w:type="spellEnd"/>
      <w:r>
        <w:rPr>
          <w:sz w:val="18"/>
          <w:szCs w:val="18"/>
        </w:rPr>
        <w:t xml:space="preserve"> – </w:t>
      </w:r>
      <w:hyperlink r:id="rId15" w:history="1">
        <w:r w:rsidR="00F63AE9" w:rsidRPr="0049050E">
          <w:rPr>
            <w:rStyle w:val="Hyperlink"/>
            <w:sz w:val="18"/>
            <w:szCs w:val="18"/>
          </w:rPr>
          <w:t>anushia.thamotharem@nottingham.edu.my</w:t>
        </w:r>
      </w:hyperlink>
      <w:r w:rsidR="00E97BF4">
        <w:rPr>
          <w:sz w:val="18"/>
          <w:szCs w:val="18"/>
        </w:rPr>
        <w:t xml:space="preserve"> </w:t>
      </w:r>
    </w:p>
    <w:p w14:paraId="4059C60A" w14:textId="77777777" w:rsidR="00236853" w:rsidRDefault="00236853" w:rsidP="00425F3B">
      <w:pPr>
        <w:rPr>
          <w:sz w:val="18"/>
          <w:szCs w:val="18"/>
        </w:rPr>
      </w:pPr>
    </w:p>
    <w:p w14:paraId="2C905494" w14:textId="541EE591" w:rsidR="005B39ED" w:rsidRDefault="00425F3B" w:rsidP="00236853">
      <w:pPr>
        <w:spacing w:after="0"/>
        <w:rPr>
          <w:sz w:val="18"/>
          <w:szCs w:val="18"/>
        </w:rPr>
      </w:pPr>
      <w:r>
        <w:rPr>
          <w:sz w:val="18"/>
          <w:szCs w:val="18"/>
        </w:rPr>
        <w:t>P</w:t>
      </w:r>
      <w:r w:rsidRPr="00B321B3">
        <w:rPr>
          <w:sz w:val="18"/>
          <w:szCs w:val="18"/>
        </w:rPr>
        <w:t xml:space="preserve">lease return this form </w:t>
      </w:r>
      <w:r>
        <w:rPr>
          <w:sz w:val="18"/>
          <w:szCs w:val="18"/>
        </w:rPr>
        <w:t xml:space="preserve">to </w:t>
      </w:r>
      <w:r w:rsidRPr="00B321B3">
        <w:rPr>
          <w:sz w:val="18"/>
          <w:szCs w:val="18"/>
        </w:rPr>
        <w:t>the contact at your original</w:t>
      </w:r>
      <w:r>
        <w:rPr>
          <w:sz w:val="18"/>
          <w:szCs w:val="18"/>
        </w:rPr>
        <w:t xml:space="preserve"> (home) </w:t>
      </w:r>
      <w:r w:rsidRPr="00B321B3">
        <w:rPr>
          <w:sz w:val="18"/>
          <w:szCs w:val="18"/>
        </w:rPr>
        <w:t>campus</w:t>
      </w:r>
      <w:r>
        <w:rPr>
          <w:sz w:val="18"/>
          <w:szCs w:val="18"/>
        </w:rPr>
        <w:t>.</w:t>
      </w:r>
    </w:p>
    <w:p w14:paraId="494BF257" w14:textId="77777777" w:rsidR="00F854A7" w:rsidRDefault="00F854A7" w:rsidP="00236853">
      <w:pPr>
        <w:spacing w:after="0"/>
        <w:rPr>
          <w:sz w:val="18"/>
          <w:szCs w:val="18"/>
        </w:rPr>
      </w:pPr>
    </w:p>
    <w:p w14:paraId="142595AF" w14:textId="02210F13" w:rsidR="00F854A7" w:rsidRDefault="00236853" w:rsidP="00236853">
      <w:pPr>
        <w:spacing w:after="0"/>
        <w:rPr>
          <w:rFonts w:ascii="Calibri" w:hAnsi="Calibri"/>
          <w:sz w:val="18"/>
          <w:szCs w:val="18"/>
        </w:rPr>
      </w:pPr>
      <w:r>
        <w:rPr>
          <w:sz w:val="18"/>
          <w:szCs w:val="18"/>
        </w:rPr>
        <w:t xml:space="preserve">UNUK – Julie </w:t>
      </w:r>
      <w:proofErr w:type="spellStart"/>
      <w:r>
        <w:rPr>
          <w:sz w:val="18"/>
          <w:szCs w:val="18"/>
        </w:rPr>
        <w:t>Sowter</w:t>
      </w:r>
      <w:proofErr w:type="spellEnd"/>
      <w:r>
        <w:rPr>
          <w:sz w:val="18"/>
          <w:szCs w:val="18"/>
        </w:rPr>
        <w:t xml:space="preserve"> – </w:t>
      </w:r>
      <w:hyperlink r:id="rId16" w:history="1">
        <w:r w:rsidRPr="00164648">
          <w:rPr>
            <w:rStyle w:val="Hyperlink"/>
            <w:sz w:val="18"/>
            <w:szCs w:val="18"/>
          </w:rPr>
          <w:t>julie.sowter@nottingham.ac.uk</w:t>
        </w:r>
      </w:hyperlink>
      <w:r>
        <w:rPr>
          <w:sz w:val="18"/>
          <w:szCs w:val="18"/>
        </w:rPr>
        <w:br/>
        <w:t xml:space="preserve">UNNC – Catherine Zhang – </w:t>
      </w:r>
      <w:hyperlink r:id="rId17" w:history="1">
        <w:r w:rsidRPr="00864B8E">
          <w:rPr>
            <w:rStyle w:val="Hyperlink"/>
            <w:sz w:val="18"/>
            <w:szCs w:val="18"/>
          </w:rPr>
          <w:t>catherine.zhang@nottingham.edu.cn</w:t>
        </w:r>
      </w:hyperlink>
      <w:r>
        <w:rPr>
          <w:sz w:val="18"/>
          <w:szCs w:val="18"/>
        </w:rPr>
        <w:br/>
        <w:t>UNM –</w:t>
      </w:r>
      <w:proofErr w:type="spellStart"/>
      <w:r>
        <w:rPr>
          <w:sz w:val="18"/>
          <w:szCs w:val="18"/>
        </w:rPr>
        <w:t>Anushia</w:t>
      </w:r>
      <w:proofErr w:type="spellEnd"/>
      <w:r>
        <w:rPr>
          <w:sz w:val="18"/>
          <w:szCs w:val="18"/>
        </w:rPr>
        <w:t xml:space="preserve"> </w:t>
      </w:r>
      <w:proofErr w:type="spellStart"/>
      <w:r>
        <w:rPr>
          <w:sz w:val="18"/>
          <w:szCs w:val="18"/>
        </w:rPr>
        <w:t>Thamotharem</w:t>
      </w:r>
      <w:proofErr w:type="spellEnd"/>
      <w:r>
        <w:rPr>
          <w:sz w:val="18"/>
          <w:szCs w:val="18"/>
        </w:rPr>
        <w:t xml:space="preserve"> – </w:t>
      </w:r>
      <w:hyperlink r:id="rId18" w:history="1">
        <w:r w:rsidRPr="0049050E">
          <w:rPr>
            <w:rStyle w:val="Hyperlink"/>
            <w:sz w:val="18"/>
            <w:szCs w:val="18"/>
          </w:rPr>
          <w:t>anushia.thamotharem@nottingham.edu.my</w:t>
        </w:r>
      </w:hyperlink>
    </w:p>
    <w:p w14:paraId="227F7D69" w14:textId="0FFADE2B" w:rsidR="00236853" w:rsidRPr="00F854A7" w:rsidRDefault="00F854A7" w:rsidP="00F854A7">
      <w:pPr>
        <w:tabs>
          <w:tab w:val="left" w:pos="1620"/>
        </w:tabs>
        <w:rPr>
          <w:rFonts w:ascii="Calibri" w:hAnsi="Calibri"/>
          <w:sz w:val="18"/>
          <w:szCs w:val="18"/>
        </w:rPr>
      </w:pPr>
      <w:r>
        <w:rPr>
          <w:rFonts w:ascii="Calibri" w:hAnsi="Calibri"/>
          <w:sz w:val="18"/>
          <w:szCs w:val="18"/>
        </w:rPr>
        <w:tab/>
      </w:r>
    </w:p>
    <w:sectPr w:rsidR="00236853" w:rsidRPr="00F854A7" w:rsidSect="00557A1B">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6F3D0" w14:textId="77777777" w:rsidR="001665B6" w:rsidRDefault="001665B6" w:rsidP="002D6201">
      <w:pPr>
        <w:spacing w:after="0" w:line="240" w:lineRule="auto"/>
      </w:pPr>
      <w:r>
        <w:separator/>
      </w:r>
    </w:p>
  </w:endnote>
  <w:endnote w:type="continuationSeparator" w:id="0">
    <w:p w14:paraId="3E61182D" w14:textId="77777777" w:rsidR="001665B6" w:rsidRDefault="001665B6" w:rsidP="002D6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9FD3F" w14:textId="3E6321E4" w:rsidR="00BD0C3B" w:rsidRPr="00F10230" w:rsidRDefault="00BD0C3B" w:rsidP="00F10230">
    <w:pPr>
      <w:pStyle w:val="Footer"/>
      <w:spacing w:after="0" w:line="240" w:lineRule="auto"/>
      <w:rPr>
        <w:rFonts w:ascii="Calibri" w:hAnsi="Calibri"/>
      </w:rPr>
    </w:pPr>
    <w:r w:rsidRPr="00F10230">
      <w:rPr>
        <w:rFonts w:ascii="Calibri" w:hAnsi="Calibri"/>
      </w:rPr>
      <w:t>Updated</w:t>
    </w:r>
    <w:r>
      <w:rPr>
        <w:rFonts w:ascii="Calibri" w:hAnsi="Calibri"/>
      </w:rPr>
      <w:t xml:space="preserve"> </w:t>
    </w:r>
    <w:r w:rsidR="00F854A7">
      <w:rPr>
        <w:rFonts w:ascii="Calibri" w:hAnsi="Calibri"/>
      </w:rPr>
      <w:t>30 August</w:t>
    </w:r>
    <w:r w:rsidR="00425F3B">
      <w:rPr>
        <w:rFonts w:ascii="Calibri" w:hAnsi="Calibri"/>
      </w:rPr>
      <w:t xml:space="preserve"> 2021</w:t>
    </w:r>
  </w:p>
  <w:p w14:paraId="532542A3" w14:textId="18F02A9C" w:rsidR="00BD0C3B" w:rsidRPr="00F10230" w:rsidRDefault="00425F3B" w:rsidP="00F10230">
    <w:pPr>
      <w:pStyle w:val="Footer"/>
      <w:spacing w:after="0" w:line="240" w:lineRule="auto"/>
      <w:rPr>
        <w:rFonts w:ascii="Calibri" w:hAnsi="Calibri"/>
      </w:rPr>
    </w:pPr>
    <w:r>
      <w:rPr>
        <w:rFonts w:ascii="Calibri" w:hAnsi="Calibri"/>
      </w:rPr>
      <w:t>University of Nottingham Malaysia</w:t>
    </w:r>
  </w:p>
  <w:p w14:paraId="577A3E81" w14:textId="77777777" w:rsidR="00BD0C3B" w:rsidRDefault="00BD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7B969" w14:textId="77777777" w:rsidR="001665B6" w:rsidRDefault="001665B6" w:rsidP="002D6201">
      <w:pPr>
        <w:spacing w:after="0" w:line="240" w:lineRule="auto"/>
      </w:pPr>
      <w:r>
        <w:separator/>
      </w:r>
    </w:p>
  </w:footnote>
  <w:footnote w:type="continuationSeparator" w:id="0">
    <w:p w14:paraId="33658D94" w14:textId="77777777" w:rsidR="001665B6" w:rsidRDefault="001665B6" w:rsidP="002D6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4E67" w14:textId="77777777" w:rsidR="00BD0C3B" w:rsidRPr="002622D2" w:rsidRDefault="00BD0C3B" w:rsidP="002622D2">
    <w:pPr>
      <w:pStyle w:val="Header"/>
    </w:pPr>
    <w:r w:rsidRPr="002622D2">
      <w:rPr>
        <w:rFonts w:ascii="Calibri" w:hAnsi="Calibri"/>
        <w:noProof/>
        <w:lang w:val="en-US" w:eastAsia="en-US"/>
      </w:rPr>
      <w:drawing>
        <wp:inline distT="0" distB="0" distL="0" distR="0" wp14:anchorId="64CAC9FA" wp14:editId="52B372BB">
          <wp:extent cx="1132376" cy="419100"/>
          <wp:effectExtent l="0" t="0" r="0" b="0"/>
          <wp:docPr id="1" name="Picture 1" descr="C:\Users\brzjls\Downloads\UoN_Primary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zjls\Downloads\UoN_Primary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628" cy="4236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4996"/>
    <w:multiLevelType w:val="hybridMultilevel"/>
    <w:tmpl w:val="6D5E2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8D1459"/>
    <w:multiLevelType w:val="hybridMultilevel"/>
    <w:tmpl w:val="BB449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5BB5"/>
    <w:multiLevelType w:val="hybridMultilevel"/>
    <w:tmpl w:val="0ACC9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A82CC2"/>
    <w:multiLevelType w:val="hybridMultilevel"/>
    <w:tmpl w:val="B6A455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D91FD7"/>
    <w:multiLevelType w:val="hybridMultilevel"/>
    <w:tmpl w:val="547A4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884312"/>
    <w:multiLevelType w:val="hybridMultilevel"/>
    <w:tmpl w:val="65F02D86"/>
    <w:lvl w:ilvl="0" w:tplc="91748CAE">
      <w:start w:val="4"/>
      <w:numFmt w:val="bullet"/>
      <w:lvlText w:val="-"/>
      <w:lvlJc w:val="left"/>
      <w:pPr>
        <w:ind w:left="390" w:hanging="360"/>
      </w:pPr>
      <w:rPr>
        <w:rFonts w:ascii="Calibri" w:eastAsia="SimSun" w:hAnsi="Calibri" w:cs="Times New Roman" w:hint="default"/>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6" w15:restartNumberingAfterBreak="0">
    <w:nsid w:val="1E276CFC"/>
    <w:multiLevelType w:val="hybridMultilevel"/>
    <w:tmpl w:val="92FC7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151C7F"/>
    <w:multiLevelType w:val="hybridMultilevel"/>
    <w:tmpl w:val="FA32003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8" w15:restartNumberingAfterBreak="0">
    <w:nsid w:val="35386BB6"/>
    <w:multiLevelType w:val="hybridMultilevel"/>
    <w:tmpl w:val="5C800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533C49"/>
    <w:multiLevelType w:val="hybridMultilevel"/>
    <w:tmpl w:val="1D2C620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411E4AD6"/>
    <w:multiLevelType w:val="hybridMultilevel"/>
    <w:tmpl w:val="F7F2C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16CBF"/>
    <w:multiLevelType w:val="hybridMultilevel"/>
    <w:tmpl w:val="8A1E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2E7B68"/>
    <w:multiLevelType w:val="hybridMultilevel"/>
    <w:tmpl w:val="19BA7948"/>
    <w:lvl w:ilvl="0" w:tplc="C4D6D0B2">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E5140EF"/>
    <w:multiLevelType w:val="hybridMultilevel"/>
    <w:tmpl w:val="8A1E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9E1BD4"/>
    <w:multiLevelType w:val="hybridMultilevel"/>
    <w:tmpl w:val="83E468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965920"/>
    <w:multiLevelType w:val="hybridMultilevel"/>
    <w:tmpl w:val="E38C15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9B7916"/>
    <w:multiLevelType w:val="hybridMultilevel"/>
    <w:tmpl w:val="577E11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01">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12E652F"/>
    <w:multiLevelType w:val="hybridMultilevel"/>
    <w:tmpl w:val="FF062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370692"/>
    <w:multiLevelType w:val="hybridMultilevel"/>
    <w:tmpl w:val="94D06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11314E"/>
    <w:multiLevelType w:val="hybridMultilevel"/>
    <w:tmpl w:val="5644E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2B5F8C"/>
    <w:multiLevelType w:val="hybridMultilevel"/>
    <w:tmpl w:val="7C3EB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B3165D"/>
    <w:multiLevelType w:val="hybridMultilevel"/>
    <w:tmpl w:val="220EC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691B04"/>
    <w:multiLevelType w:val="hybridMultilevel"/>
    <w:tmpl w:val="EEBC33E0"/>
    <w:lvl w:ilvl="0" w:tplc="7CF8CEA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1F81030"/>
    <w:multiLevelType w:val="hybridMultilevel"/>
    <w:tmpl w:val="C4D4A198"/>
    <w:lvl w:ilvl="0" w:tplc="491E6622">
      <w:start w:val="4"/>
      <w:numFmt w:val="bullet"/>
      <w:lvlText w:val="-"/>
      <w:lvlJc w:val="left"/>
      <w:pPr>
        <w:ind w:left="720" w:hanging="360"/>
      </w:pPr>
      <w:rPr>
        <w:rFonts w:ascii="Calibri" w:eastAsia="SimSun" w:hAnsi="Calibri"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CA0F17"/>
    <w:multiLevelType w:val="hybridMultilevel"/>
    <w:tmpl w:val="B8B6D188"/>
    <w:lvl w:ilvl="0" w:tplc="6810A2FA">
      <w:numFmt w:val="bullet"/>
      <w:lvlText w:val="-"/>
      <w:lvlJc w:val="left"/>
      <w:pPr>
        <w:ind w:left="390" w:hanging="360"/>
      </w:pPr>
      <w:rPr>
        <w:rFonts w:ascii="Calibri" w:eastAsia="SimSun" w:hAnsi="Calibri" w:cs="Times New Roman" w:hint="default"/>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25" w15:restartNumberingAfterBreak="0">
    <w:nsid w:val="761C6FEA"/>
    <w:multiLevelType w:val="hybridMultilevel"/>
    <w:tmpl w:val="F2C03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0B399D"/>
    <w:multiLevelType w:val="hybridMultilevel"/>
    <w:tmpl w:val="34A066E2"/>
    <w:lvl w:ilvl="0" w:tplc="EC08A96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0079A3"/>
    <w:multiLevelType w:val="hybridMultilevel"/>
    <w:tmpl w:val="5D364930"/>
    <w:lvl w:ilvl="0" w:tplc="08090001">
      <w:start w:val="1"/>
      <w:numFmt w:val="bullet"/>
      <w:lvlText w:val=""/>
      <w:lvlJc w:val="left"/>
      <w:pPr>
        <w:ind w:left="720" w:hanging="360"/>
      </w:pPr>
      <w:rPr>
        <w:rFonts w:ascii="Symbol" w:hAnsi="Symbol" w:hint="default"/>
      </w:rPr>
    </w:lvl>
    <w:lvl w:ilvl="1" w:tplc="C4D6D0B2">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16349A"/>
    <w:multiLevelType w:val="hybridMultilevel"/>
    <w:tmpl w:val="683C3E8E"/>
    <w:lvl w:ilvl="0" w:tplc="A3FC6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5B151B"/>
    <w:multiLevelType w:val="hybridMultilevel"/>
    <w:tmpl w:val="B0EA95A4"/>
    <w:lvl w:ilvl="0" w:tplc="C4D6D0B2">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CC67EB5"/>
    <w:multiLevelType w:val="hybridMultilevel"/>
    <w:tmpl w:val="AE64B79A"/>
    <w:lvl w:ilvl="0" w:tplc="EA8826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D83272"/>
    <w:multiLevelType w:val="hybridMultilevel"/>
    <w:tmpl w:val="DEEA5F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F67F3C"/>
    <w:multiLevelType w:val="hybridMultilevel"/>
    <w:tmpl w:val="7F80DA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2"/>
  </w:num>
  <w:num w:numId="3">
    <w:abstractNumId w:val="4"/>
  </w:num>
  <w:num w:numId="4">
    <w:abstractNumId w:val="29"/>
  </w:num>
  <w:num w:numId="5">
    <w:abstractNumId w:val="12"/>
  </w:num>
  <w:num w:numId="6">
    <w:abstractNumId w:val="24"/>
  </w:num>
  <w:num w:numId="7">
    <w:abstractNumId w:val="30"/>
  </w:num>
  <w:num w:numId="8">
    <w:abstractNumId w:val="19"/>
  </w:num>
  <w:num w:numId="9">
    <w:abstractNumId w:val="13"/>
  </w:num>
  <w:num w:numId="10">
    <w:abstractNumId w:val="11"/>
  </w:num>
  <w:num w:numId="11">
    <w:abstractNumId w:val="22"/>
  </w:num>
  <w:num w:numId="12">
    <w:abstractNumId w:val="28"/>
  </w:num>
  <w:num w:numId="13">
    <w:abstractNumId w:val="5"/>
  </w:num>
  <w:num w:numId="14">
    <w:abstractNumId w:val="23"/>
  </w:num>
  <w:num w:numId="15">
    <w:abstractNumId w:val="1"/>
  </w:num>
  <w:num w:numId="16">
    <w:abstractNumId w:val="27"/>
  </w:num>
  <w:num w:numId="17">
    <w:abstractNumId w:val="6"/>
  </w:num>
  <w:num w:numId="18">
    <w:abstractNumId w:val="17"/>
  </w:num>
  <w:num w:numId="19">
    <w:abstractNumId w:val="10"/>
  </w:num>
  <w:num w:numId="20">
    <w:abstractNumId w:val="26"/>
  </w:num>
  <w:num w:numId="21">
    <w:abstractNumId w:val="21"/>
  </w:num>
  <w:num w:numId="22">
    <w:abstractNumId w:val="2"/>
  </w:num>
  <w:num w:numId="23">
    <w:abstractNumId w:val="25"/>
  </w:num>
  <w:num w:numId="24">
    <w:abstractNumId w:val="15"/>
  </w:num>
  <w:num w:numId="25">
    <w:abstractNumId w:val="9"/>
  </w:num>
  <w:num w:numId="26">
    <w:abstractNumId w:val="16"/>
  </w:num>
  <w:num w:numId="27">
    <w:abstractNumId w:val="14"/>
  </w:num>
  <w:num w:numId="28">
    <w:abstractNumId w:val="7"/>
  </w:num>
  <w:num w:numId="29">
    <w:abstractNumId w:val="31"/>
  </w:num>
  <w:num w:numId="30">
    <w:abstractNumId w:val="18"/>
  </w:num>
  <w:num w:numId="31">
    <w:abstractNumId w:val="20"/>
  </w:num>
  <w:num w:numId="32">
    <w:abstractNumId w:val="0"/>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lNLC1NDcwMLS2MTYyUdpeDU4uLM/DyQAsNaADRmzzYsAAAA"/>
  </w:docVars>
  <w:rsids>
    <w:rsidRoot w:val="002875A9"/>
    <w:rsid w:val="000009F2"/>
    <w:rsid w:val="0000115C"/>
    <w:rsid w:val="000027F3"/>
    <w:rsid w:val="0000502A"/>
    <w:rsid w:val="000109A9"/>
    <w:rsid w:val="00030E02"/>
    <w:rsid w:val="00037487"/>
    <w:rsid w:val="00040D12"/>
    <w:rsid w:val="0004267B"/>
    <w:rsid w:val="00047DE7"/>
    <w:rsid w:val="0005119E"/>
    <w:rsid w:val="00060B40"/>
    <w:rsid w:val="0007796D"/>
    <w:rsid w:val="000803BA"/>
    <w:rsid w:val="00090EFC"/>
    <w:rsid w:val="000974E6"/>
    <w:rsid w:val="000B11B0"/>
    <w:rsid w:val="000B3B7B"/>
    <w:rsid w:val="000C37D9"/>
    <w:rsid w:val="000C7512"/>
    <w:rsid w:val="000C7597"/>
    <w:rsid w:val="000D1F0D"/>
    <w:rsid w:val="000F5E2C"/>
    <w:rsid w:val="000F7173"/>
    <w:rsid w:val="00103ECD"/>
    <w:rsid w:val="00105027"/>
    <w:rsid w:val="001051CB"/>
    <w:rsid w:val="001166EE"/>
    <w:rsid w:val="00116F17"/>
    <w:rsid w:val="00121FE7"/>
    <w:rsid w:val="001252FD"/>
    <w:rsid w:val="00133F04"/>
    <w:rsid w:val="00150D04"/>
    <w:rsid w:val="00151E68"/>
    <w:rsid w:val="00164230"/>
    <w:rsid w:val="001665B6"/>
    <w:rsid w:val="00170644"/>
    <w:rsid w:val="00175240"/>
    <w:rsid w:val="0018100E"/>
    <w:rsid w:val="001918D2"/>
    <w:rsid w:val="001943F0"/>
    <w:rsid w:val="00197BFD"/>
    <w:rsid w:val="001A0595"/>
    <w:rsid w:val="001B7FA0"/>
    <w:rsid w:val="001E116B"/>
    <w:rsid w:val="001F4119"/>
    <w:rsid w:val="001F5438"/>
    <w:rsid w:val="00206789"/>
    <w:rsid w:val="002314E3"/>
    <w:rsid w:val="00233229"/>
    <w:rsid w:val="00233931"/>
    <w:rsid w:val="00236853"/>
    <w:rsid w:val="00260FD3"/>
    <w:rsid w:val="002622D2"/>
    <w:rsid w:val="002661E3"/>
    <w:rsid w:val="002702CD"/>
    <w:rsid w:val="00272DEA"/>
    <w:rsid w:val="00275E14"/>
    <w:rsid w:val="00282D08"/>
    <w:rsid w:val="002875A9"/>
    <w:rsid w:val="002A09E7"/>
    <w:rsid w:val="002A1192"/>
    <w:rsid w:val="002B297F"/>
    <w:rsid w:val="002B3D52"/>
    <w:rsid w:val="002D6201"/>
    <w:rsid w:val="002E6E17"/>
    <w:rsid w:val="002F7822"/>
    <w:rsid w:val="00315053"/>
    <w:rsid w:val="00327852"/>
    <w:rsid w:val="00347DDC"/>
    <w:rsid w:val="00350008"/>
    <w:rsid w:val="00350914"/>
    <w:rsid w:val="00362FD0"/>
    <w:rsid w:val="003646CA"/>
    <w:rsid w:val="00366BF9"/>
    <w:rsid w:val="003907C8"/>
    <w:rsid w:val="00390EE8"/>
    <w:rsid w:val="00392D60"/>
    <w:rsid w:val="00394ADB"/>
    <w:rsid w:val="003B34B7"/>
    <w:rsid w:val="003B5C73"/>
    <w:rsid w:val="003B68AA"/>
    <w:rsid w:val="003D11E2"/>
    <w:rsid w:val="003F24AF"/>
    <w:rsid w:val="003F2D11"/>
    <w:rsid w:val="003F6B4B"/>
    <w:rsid w:val="00403EDA"/>
    <w:rsid w:val="00415009"/>
    <w:rsid w:val="00422AB8"/>
    <w:rsid w:val="00423FF1"/>
    <w:rsid w:val="00425F3B"/>
    <w:rsid w:val="004262E0"/>
    <w:rsid w:val="00427956"/>
    <w:rsid w:val="00443878"/>
    <w:rsid w:val="00454B63"/>
    <w:rsid w:val="004573FE"/>
    <w:rsid w:val="004659BC"/>
    <w:rsid w:val="00470752"/>
    <w:rsid w:val="004773A0"/>
    <w:rsid w:val="004843ED"/>
    <w:rsid w:val="00497FF6"/>
    <w:rsid w:val="004A4246"/>
    <w:rsid w:val="004B3C89"/>
    <w:rsid w:val="004B4826"/>
    <w:rsid w:val="004B693C"/>
    <w:rsid w:val="004C49A2"/>
    <w:rsid w:val="004D27C6"/>
    <w:rsid w:val="004D4590"/>
    <w:rsid w:val="004D64BE"/>
    <w:rsid w:val="004D74F2"/>
    <w:rsid w:val="004D7DCE"/>
    <w:rsid w:val="00506414"/>
    <w:rsid w:val="0053161D"/>
    <w:rsid w:val="00546927"/>
    <w:rsid w:val="00557A1B"/>
    <w:rsid w:val="00557F5A"/>
    <w:rsid w:val="005603C8"/>
    <w:rsid w:val="00567465"/>
    <w:rsid w:val="00587625"/>
    <w:rsid w:val="0059265B"/>
    <w:rsid w:val="005B24A0"/>
    <w:rsid w:val="005B39ED"/>
    <w:rsid w:val="005B77F2"/>
    <w:rsid w:val="005D232F"/>
    <w:rsid w:val="005E29F0"/>
    <w:rsid w:val="005E30FD"/>
    <w:rsid w:val="005F15EA"/>
    <w:rsid w:val="005F7A54"/>
    <w:rsid w:val="0060436E"/>
    <w:rsid w:val="006159F3"/>
    <w:rsid w:val="00637003"/>
    <w:rsid w:val="00646D43"/>
    <w:rsid w:val="00674063"/>
    <w:rsid w:val="00684BA8"/>
    <w:rsid w:val="006B3335"/>
    <w:rsid w:val="006B5A94"/>
    <w:rsid w:val="006E5EEF"/>
    <w:rsid w:val="00716075"/>
    <w:rsid w:val="00730FD3"/>
    <w:rsid w:val="007400CD"/>
    <w:rsid w:val="0075300E"/>
    <w:rsid w:val="007541A5"/>
    <w:rsid w:val="007622E0"/>
    <w:rsid w:val="00762ADC"/>
    <w:rsid w:val="00765CCC"/>
    <w:rsid w:val="0077780D"/>
    <w:rsid w:val="007923D3"/>
    <w:rsid w:val="007A6CAE"/>
    <w:rsid w:val="007B29D8"/>
    <w:rsid w:val="007C3443"/>
    <w:rsid w:val="007D6A49"/>
    <w:rsid w:val="007D72C8"/>
    <w:rsid w:val="007F0350"/>
    <w:rsid w:val="007F03B2"/>
    <w:rsid w:val="007F7536"/>
    <w:rsid w:val="00805DB2"/>
    <w:rsid w:val="0080673C"/>
    <w:rsid w:val="0081217E"/>
    <w:rsid w:val="00812F98"/>
    <w:rsid w:val="00826934"/>
    <w:rsid w:val="00833485"/>
    <w:rsid w:val="008440CD"/>
    <w:rsid w:val="00844FBC"/>
    <w:rsid w:val="00846565"/>
    <w:rsid w:val="00847AC2"/>
    <w:rsid w:val="00850AD7"/>
    <w:rsid w:val="008558D3"/>
    <w:rsid w:val="008634E4"/>
    <w:rsid w:val="0086367B"/>
    <w:rsid w:val="00866115"/>
    <w:rsid w:val="0086750E"/>
    <w:rsid w:val="008B0B09"/>
    <w:rsid w:val="008B537A"/>
    <w:rsid w:val="008C2189"/>
    <w:rsid w:val="008D249E"/>
    <w:rsid w:val="008D278D"/>
    <w:rsid w:val="008F03E4"/>
    <w:rsid w:val="008F3933"/>
    <w:rsid w:val="008F7763"/>
    <w:rsid w:val="00907161"/>
    <w:rsid w:val="00925C3E"/>
    <w:rsid w:val="009267F7"/>
    <w:rsid w:val="009311D0"/>
    <w:rsid w:val="00932A4D"/>
    <w:rsid w:val="00934302"/>
    <w:rsid w:val="009367FE"/>
    <w:rsid w:val="009465FA"/>
    <w:rsid w:val="0095292C"/>
    <w:rsid w:val="0097649F"/>
    <w:rsid w:val="0098086A"/>
    <w:rsid w:val="00982348"/>
    <w:rsid w:val="0099385B"/>
    <w:rsid w:val="009B056E"/>
    <w:rsid w:val="009C175B"/>
    <w:rsid w:val="009C183E"/>
    <w:rsid w:val="009E583A"/>
    <w:rsid w:val="009E6905"/>
    <w:rsid w:val="009F015F"/>
    <w:rsid w:val="009F07D1"/>
    <w:rsid w:val="00A06FDF"/>
    <w:rsid w:val="00A10114"/>
    <w:rsid w:val="00A131E2"/>
    <w:rsid w:val="00A202FE"/>
    <w:rsid w:val="00A27986"/>
    <w:rsid w:val="00A31827"/>
    <w:rsid w:val="00A45E00"/>
    <w:rsid w:val="00A55FF0"/>
    <w:rsid w:val="00A6158B"/>
    <w:rsid w:val="00A66062"/>
    <w:rsid w:val="00A84E4D"/>
    <w:rsid w:val="00A8767A"/>
    <w:rsid w:val="00A91E73"/>
    <w:rsid w:val="00AC55D6"/>
    <w:rsid w:val="00AD60C7"/>
    <w:rsid w:val="00B019F2"/>
    <w:rsid w:val="00B05263"/>
    <w:rsid w:val="00B13E63"/>
    <w:rsid w:val="00B14ACE"/>
    <w:rsid w:val="00B30B3E"/>
    <w:rsid w:val="00B321B3"/>
    <w:rsid w:val="00B35BBC"/>
    <w:rsid w:val="00B41760"/>
    <w:rsid w:val="00B45674"/>
    <w:rsid w:val="00B70E32"/>
    <w:rsid w:val="00B712CD"/>
    <w:rsid w:val="00B71BDA"/>
    <w:rsid w:val="00B848E6"/>
    <w:rsid w:val="00B9123D"/>
    <w:rsid w:val="00BA2D57"/>
    <w:rsid w:val="00BA525E"/>
    <w:rsid w:val="00BA52A6"/>
    <w:rsid w:val="00BA738B"/>
    <w:rsid w:val="00BB2721"/>
    <w:rsid w:val="00BC0520"/>
    <w:rsid w:val="00BC7309"/>
    <w:rsid w:val="00BD0C3B"/>
    <w:rsid w:val="00C02E2D"/>
    <w:rsid w:val="00C039E6"/>
    <w:rsid w:val="00C05FFB"/>
    <w:rsid w:val="00C07294"/>
    <w:rsid w:val="00C10371"/>
    <w:rsid w:val="00C17140"/>
    <w:rsid w:val="00C26347"/>
    <w:rsid w:val="00C26866"/>
    <w:rsid w:val="00C33C3A"/>
    <w:rsid w:val="00C357BA"/>
    <w:rsid w:val="00C443F6"/>
    <w:rsid w:val="00C5152D"/>
    <w:rsid w:val="00C51B34"/>
    <w:rsid w:val="00C535D2"/>
    <w:rsid w:val="00CA3DE5"/>
    <w:rsid w:val="00CA4ED9"/>
    <w:rsid w:val="00CB10DF"/>
    <w:rsid w:val="00CD11DE"/>
    <w:rsid w:val="00CD3901"/>
    <w:rsid w:val="00CD67A2"/>
    <w:rsid w:val="00CE149F"/>
    <w:rsid w:val="00D07BE7"/>
    <w:rsid w:val="00D158A5"/>
    <w:rsid w:val="00D21E54"/>
    <w:rsid w:val="00D2538F"/>
    <w:rsid w:val="00D302B5"/>
    <w:rsid w:val="00D3509F"/>
    <w:rsid w:val="00D5509D"/>
    <w:rsid w:val="00D66B11"/>
    <w:rsid w:val="00D70132"/>
    <w:rsid w:val="00D824DF"/>
    <w:rsid w:val="00D863E5"/>
    <w:rsid w:val="00D95492"/>
    <w:rsid w:val="00DA3CAE"/>
    <w:rsid w:val="00DC3F43"/>
    <w:rsid w:val="00DC7224"/>
    <w:rsid w:val="00DE2843"/>
    <w:rsid w:val="00DF0362"/>
    <w:rsid w:val="00E04D0B"/>
    <w:rsid w:val="00E12D20"/>
    <w:rsid w:val="00E2124C"/>
    <w:rsid w:val="00E248CC"/>
    <w:rsid w:val="00E30F27"/>
    <w:rsid w:val="00E44D54"/>
    <w:rsid w:val="00E55D3D"/>
    <w:rsid w:val="00E629A3"/>
    <w:rsid w:val="00E63091"/>
    <w:rsid w:val="00E65CF4"/>
    <w:rsid w:val="00E808A1"/>
    <w:rsid w:val="00E85150"/>
    <w:rsid w:val="00E97BF4"/>
    <w:rsid w:val="00EB20B8"/>
    <w:rsid w:val="00EB7FD7"/>
    <w:rsid w:val="00EC0364"/>
    <w:rsid w:val="00ED41CE"/>
    <w:rsid w:val="00EE0EF1"/>
    <w:rsid w:val="00EE13B0"/>
    <w:rsid w:val="00F0253F"/>
    <w:rsid w:val="00F0328A"/>
    <w:rsid w:val="00F10230"/>
    <w:rsid w:val="00F11CAC"/>
    <w:rsid w:val="00F164F2"/>
    <w:rsid w:val="00F24CF4"/>
    <w:rsid w:val="00F51AD0"/>
    <w:rsid w:val="00F603D8"/>
    <w:rsid w:val="00F63AE9"/>
    <w:rsid w:val="00F854A7"/>
    <w:rsid w:val="00FA4DC7"/>
    <w:rsid w:val="00FA566C"/>
    <w:rsid w:val="00FB44DC"/>
    <w:rsid w:val="00FB5F0A"/>
    <w:rsid w:val="00FC01BE"/>
    <w:rsid w:val="00FC0E63"/>
    <w:rsid w:val="00FE174E"/>
    <w:rsid w:val="00FE1836"/>
    <w:rsid w:val="00FF7B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01126"/>
  <w15:docId w15:val="{3BA73E7E-9A14-476C-984B-BE00B94CD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EDA"/>
    <w:pPr>
      <w:spacing w:after="200" w:line="276" w:lineRule="auto"/>
    </w:pPr>
    <w:rPr>
      <w:rFonts w:ascii="Verdana" w:hAnsi="Verdana"/>
      <w:szCs w:val="22"/>
      <w:lang w:eastAsia="zh-CN"/>
    </w:rPr>
  </w:style>
  <w:style w:type="paragraph" w:styleId="Heading1">
    <w:name w:val="heading 1"/>
    <w:basedOn w:val="Normal"/>
    <w:link w:val="Heading1Char"/>
    <w:uiPriority w:val="9"/>
    <w:qFormat/>
    <w:rsid w:val="009267F7"/>
    <w:pPr>
      <w:spacing w:before="100" w:beforeAutospacing="1" w:after="100" w:afterAutospacing="1" w:line="240" w:lineRule="auto"/>
      <w:outlineLvl w:val="0"/>
    </w:pPr>
    <w:rPr>
      <w:rFonts w:ascii="Times New Roman" w:eastAsia="Times New Roman" w:hAnsi="Times New Roman"/>
      <w:b/>
      <w:bCs/>
      <w:kern w:val="36"/>
      <w:sz w:val="48"/>
      <w:szCs w:val="48"/>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75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75A9"/>
    <w:rPr>
      <w:rFonts w:ascii="Tahoma" w:hAnsi="Tahoma" w:cs="Tahoma"/>
      <w:sz w:val="16"/>
      <w:szCs w:val="16"/>
    </w:rPr>
  </w:style>
  <w:style w:type="paragraph" w:styleId="Header">
    <w:name w:val="header"/>
    <w:basedOn w:val="Normal"/>
    <w:link w:val="HeaderChar"/>
    <w:uiPriority w:val="99"/>
    <w:unhideWhenUsed/>
    <w:rsid w:val="002D6201"/>
    <w:pPr>
      <w:tabs>
        <w:tab w:val="center" w:pos="4513"/>
        <w:tab w:val="right" w:pos="9026"/>
      </w:tabs>
    </w:pPr>
  </w:style>
  <w:style w:type="character" w:customStyle="1" w:styleId="HeaderChar">
    <w:name w:val="Header Char"/>
    <w:basedOn w:val="DefaultParagraphFont"/>
    <w:link w:val="Header"/>
    <w:uiPriority w:val="99"/>
    <w:rsid w:val="002D6201"/>
    <w:rPr>
      <w:rFonts w:ascii="Verdana" w:hAnsi="Verdana"/>
      <w:szCs w:val="22"/>
    </w:rPr>
  </w:style>
  <w:style w:type="paragraph" w:styleId="Footer">
    <w:name w:val="footer"/>
    <w:basedOn w:val="Normal"/>
    <w:link w:val="FooterChar"/>
    <w:uiPriority w:val="99"/>
    <w:unhideWhenUsed/>
    <w:rsid w:val="002D6201"/>
    <w:pPr>
      <w:tabs>
        <w:tab w:val="center" w:pos="4513"/>
        <w:tab w:val="right" w:pos="9026"/>
      </w:tabs>
    </w:pPr>
  </w:style>
  <w:style w:type="character" w:customStyle="1" w:styleId="FooterChar">
    <w:name w:val="Footer Char"/>
    <w:basedOn w:val="DefaultParagraphFont"/>
    <w:link w:val="Footer"/>
    <w:uiPriority w:val="99"/>
    <w:rsid w:val="002D6201"/>
    <w:rPr>
      <w:rFonts w:ascii="Verdana" w:hAnsi="Verdana"/>
      <w:szCs w:val="22"/>
    </w:rPr>
  </w:style>
  <w:style w:type="character" w:styleId="CommentReference">
    <w:name w:val="annotation reference"/>
    <w:basedOn w:val="DefaultParagraphFont"/>
    <w:uiPriority w:val="99"/>
    <w:semiHidden/>
    <w:unhideWhenUsed/>
    <w:rsid w:val="00D5509D"/>
    <w:rPr>
      <w:sz w:val="16"/>
      <w:szCs w:val="16"/>
    </w:rPr>
  </w:style>
  <w:style w:type="paragraph" w:styleId="CommentText">
    <w:name w:val="annotation text"/>
    <w:basedOn w:val="Normal"/>
    <w:link w:val="CommentTextChar"/>
    <w:uiPriority w:val="99"/>
    <w:semiHidden/>
    <w:unhideWhenUsed/>
    <w:rsid w:val="00D5509D"/>
    <w:rPr>
      <w:szCs w:val="20"/>
    </w:rPr>
  </w:style>
  <w:style w:type="character" w:customStyle="1" w:styleId="CommentTextChar">
    <w:name w:val="Comment Text Char"/>
    <w:basedOn w:val="DefaultParagraphFont"/>
    <w:link w:val="CommentText"/>
    <w:uiPriority w:val="99"/>
    <w:semiHidden/>
    <w:rsid w:val="00D5509D"/>
    <w:rPr>
      <w:rFonts w:ascii="Verdana" w:hAnsi="Verdana"/>
      <w:lang w:eastAsia="zh-CN"/>
    </w:rPr>
  </w:style>
  <w:style w:type="paragraph" w:styleId="CommentSubject">
    <w:name w:val="annotation subject"/>
    <w:basedOn w:val="CommentText"/>
    <w:next w:val="CommentText"/>
    <w:link w:val="CommentSubjectChar"/>
    <w:uiPriority w:val="99"/>
    <w:semiHidden/>
    <w:unhideWhenUsed/>
    <w:rsid w:val="00D5509D"/>
    <w:rPr>
      <w:b/>
      <w:bCs/>
    </w:rPr>
  </w:style>
  <w:style w:type="character" w:customStyle="1" w:styleId="CommentSubjectChar">
    <w:name w:val="Comment Subject Char"/>
    <w:basedOn w:val="CommentTextChar"/>
    <w:link w:val="CommentSubject"/>
    <w:uiPriority w:val="99"/>
    <w:semiHidden/>
    <w:rsid w:val="00D5509D"/>
    <w:rPr>
      <w:rFonts w:ascii="Verdana" w:hAnsi="Verdana"/>
      <w:b/>
      <w:bCs/>
      <w:lang w:eastAsia="zh-CN"/>
    </w:rPr>
  </w:style>
  <w:style w:type="character" w:styleId="Emphasis">
    <w:name w:val="Emphasis"/>
    <w:basedOn w:val="DefaultParagraphFont"/>
    <w:uiPriority w:val="20"/>
    <w:qFormat/>
    <w:rsid w:val="005B77F2"/>
    <w:rPr>
      <w:b/>
      <w:bCs/>
      <w:i w:val="0"/>
      <w:iCs w:val="0"/>
    </w:rPr>
  </w:style>
  <w:style w:type="character" w:styleId="Hyperlink">
    <w:name w:val="Hyperlink"/>
    <w:basedOn w:val="DefaultParagraphFont"/>
    <w:uiPriority w:val="99"/>
    <w:unhideWhenUsed/>
    <w:rsid w:val="00103ECD"/>
    <w:rPr>
      <w:color w:val="0000FF"/>
      <w:u w:val="single"/>
    </w:rPr>
  </w:style>
  <w:style w:type="paragraph" w:styleId="NoSpacing">
    <w:name w:val="No Spacing"/>
    <w:uiPriority w:val="1"/>
    <w:qFormat/>
    <w:rsid w:val="000974E6"/>
    <w:rPr>
      <w:rFonts w:ascii="Verdana" w:hAnsi="Verdana"/>
      <w:szCs w:val="22"/>
      <w:lang w:eastAsia="zh-CN"/>
    </w:rPr>
  </w:style>
  <w:style w:type="paragraph" w:styleId="ListParagraph">
    <w:name w:val="List Paragraph"/>
    <w:basedOn w:val="Normal"/>
    <w:uiPriority w:val="34"/>
    <w:qFormat/>
    <w:rsid w:val="00B848E6"/>
    <w:pPr>
      <w:ind w:left="720"/>
    </w:pPr>
  </w:style>
  <w:style w:type="table" w:styleId="TableGrid">
    <w:name w:val="Table Grid"/>
    <w:basedOn w:val="TableNormal"/>
    <w:uiPriority w:val="59"/>
    <w:rsid w:val="0053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923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BD0C3B"/>
    <w:rPr>
      <w:color w:val="605E5C"/>
      <w:shd w:val="clear" w:color="auto" w:fill="E1DFDD"/>
    </w:rPr>
  </w:style>
  <w:style w:type="character" w:customStyle="1" w:styleId="Heading1Char">
    <w:name w:val="Heading 1 Char"/>
    <w:basedOn w:val="DefaultParagraphFont"/>
    <w:link w:val="Heading1"/>
    <w:uiPriority w:val="9"/>
    <w:rsid w:val="009267F7"/>
    <w:rPr>
      <w:rFonts w:ascii="Times New Roman" w:eastAsia="Times New Roman" w:hAnsi="Times New Roman"/>
      <w:b/>
      <w:bCs/>
      <w:kern w:val="36"/>
      <w:sz w:val="48"/>
      <w:szCs w:val="48"/>
      <w:lang w:val="en-MY"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027150">
      <w:bodyDiv w:val="1"/>
      <w:marLeft w:val="0"/>
      <w:marRight w:val="0"/>
      <w:marTop w:val="0"/>
      <w:marBottom w:val="0"/>
      <w:divBdr>
        <w:top w:val="none" w:sz="0" w:space="0" w:color="auto"/>
        <w:left w:val="none" w:sz="0" w:space="0" w:color="auto"/>
        <w:bottom w:val="none" w:sz="0" w:space="0" w:color="auto"/>
        <w:right w:val="none" w:sz="0" w:space="0" w:color="auto"/>
      </w:divBdr>
    </w:div>
    <w:div w:id="561865357">
      <w:bodyDiv w:val="1"/>
      <w:marLeft w:val="0"/>
      <w:marRight w:val="0"/>
      <w:marTop w:val="0"/>
      <w:marBottom w:val="0"/>
      <w:divBdr>
        <w:top w:val="none" w:sz="0" w:space="0" w:color="auto"/>
        <w:left w:val="none" w:sz="0" w:space="0" w:color="auto"/>
        <w:bottom w:val="none" w:sz="0" w:space="0" w:color="auto"/>
        <w:right w:val="none" w:sz="0" w:space="0" w:color="auto"/>
      </w:divBdr>
    </w:div>
    <w:div w:id="856046463">
      <w:bodyDiv w:val="1"/>
      <w:marLeft w:val="0"/>
      <w:marRight w:val="0"/>
      <w:marTop w:val="0"/>
      <w:marBottom w:val="0"/>
      <w:divBdr>
        <w:top w:val="none" w:sz="0" w:space="0" w:color="auto"/>
        <w:left w:val="none" w:sz="0" w:space="0" w:color="auto"/>
        <w:bottom w:val="none" w:sz="0" w:space="0" w:color="auto"/>
        <w:right w:val="none" w:sz="0" w:space="0" w:color="auto"/>
      </w:divBdr>
    </w:div>
    <w:div w:id="1839955433">
      <w:bodyDiv w:val="1"/>
      <w:marLeft w:val="0"/>
      <w:marRight w:val="0"/>
      <w:marTop w:val="0"/>
      <w:marBottom w:val="0"/>
      <w:divBdr>
        <w:top w:val="none" w:sz="0" w:space="0" w:color="auto"/>
        <w:left w:val="none" w:sz="0" w:space="0" w:color="auto"/>
        <w:bottom w:val="none" w:sz="0" w:space="0" w:color="auto"/>
        <w:right w:val="none" w:sz="0" w:space="0" w:color="auto"/>
      </w:divBdr>
    </w:div>
    <w:div w:id="1847599760">
      <w:bodyDiv w:val="1"/>
      <w:marLeft w:val="0"/>
      <w:marRight w:val="0"/>
      <w:marTop w:val="0"/>
      <w:marBottom w:val="0"/>
      <w:divBdr>
        <w:top w:val="none" w:sz="0" w:space="0" w:color="auto"/>
        <w:left w:val="none" w:sz="0" w:space="0" w:color="auto"/>
        <w:bottom w:val="none" w:sz="0" w:space="0" w:color="auto"/>
        <w:right w:val="none" w:sz="0" w:space="0" w:color="auto"/>
      </w:divBdr>
      <w:divsChild>
        <w:div w:id="2024624452">
          <w:marLeft w:val="0"/>
          <w:marRight w:val="0"/>
          <w:marTop w:val="0"/>
          <w:marBottom w:val="0"/>
          <w:divBdr>
            <w:top w:val="none" w:sz="0" w:space="0" w:color="auto"/>
            <w:left w:val="none" w:sz="0" w:space="0" w:color="auto"/>
            <w:bottom w:val="none" w:sz="0" w:space="0" w:color="auto"/>
            <w:right w:val="none" w:sz="0" w:space="0" w:color="auto"/>
          </w:divBdr>
        </w:div>
        <w:div w:id="758595722">
          <w:marLeft w:val="0"/>
          <w:marRight w:val="0"/>
          <w:marTop w:val="0"/>
          <w:marBottom w:val="0"/>
          <w:divBdr>
            <w:top w:val="none" w:sz="0" w:space="0" w:color="auto"/>
            <w:left w:val="none" w:sz="0" w:space="0" w:color="auto"/>
            <w:bottom w:val="none" w:sz="0" w:space="0" w:color="auto"/>
            <w:right w:val="none" w:sz="0" w:space="0" w:color="auto"/>
          </w:divBdr>
        </w:div>
        <w:div w:id="186482243">
          <w:marLeft w:val="0"/>
          <w:marRight w:val="0"/>
          <w:marTop w:val="0"/>
          <w:marBottom w:val="0"/>
          <w:divBdr>
            <w:top w:val="none" w:sz="0" w:space="0" w:color="auto"/>
            <w:left w:val="none" w:sz="0" w:space="0" w:color="auto"/>
            <w:bottom w:val="none" w:sz="0" w:space="0" w:color="auto"/>
            <w:right w:val="none" w:sz="0" w:space="0" w:color="auto"/>
          </w:divBdr>
        </w:div>
        <w:div w:id="102070704">
          <w:marLeft w:val="0"/>
          <w:marRight w:val="0"/>
          <w:marTop w:val="0"/>
          <w:marBottom w:val="0"/>
          <w:divBdr>
            <w:top w:val="none" w:sz="0" w:space="0" w:color="auto"/>
            <w:left w:val="none" w:sz="0" w:space="0" w:color="auto"/>
            <w:bottom w:val="none" w:sz="0" w:space="0" w:color="auto"/>
            <w:right w:val="none" w:sz="0" w:space="0" w:color="auto"/>
          </w:divBdr>
        </w:div>
        <w:div w:id="21309737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ulie.sowter@nottingham.ac.uk" TargetMode="External"/><Relationship Id="rId18" Type="http://schemas.openxmlformats.org/officeDocument/2006/relationships/hyperlink" Target="mailto:anushia.thamotharem@nottingham.edu.m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nottingham.edu.my/International/Offerholders/Visasandimmigration/New-students.aspx" TargetMode="External"/><Relationship Id="rId17" Type="http://schemas.openxmlformats.org/officeDocument/2006/relationships/hyperlink" Target="mailto:catherine.zhang@nottingham.edu.cn" TargetMode="External"/><Relationship Id="rId2" Type="http://schemas.openxmlformats.org/officeDocument/2006/relationships/customXml" Target="../customXml/item2.xml"/><Relationship Id="rId16" Type="http://schemas.openxmlformats.org/officeDocument/2006/relationships/hyperlink" Target="mailto:julie.sowter@nottingham.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ttingham.edu.my/Study/How-to-apply/When-to-apply.aspx" TargetMode="External"/><Relationship Id="rId5" Type="http://schemas.openxmlformats.org/officeDocument/2006/relationships/styles" Target="styles.xml"/><Relationship Id="rId15" Type="http://schemas.openxmlformats.org/officeDocument/2006/relationships/hyperlink" Target="mailto:anushia.thamotharem@nottingham.edu.my"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therine.zhang@nottingham.edu.c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C9BE2E373C6B4E9BA2A490B774ACC3" ma:contentTypeVersion="12" ma:contentTypeDescription="Create a new document." ma:contentTypeScope="" ma:versionID="a8dbb4ba11478367350f016823099683">
  <xsd:schema xmlns:xsd="http://www.w3.org/2001/XMLSchema" xmlns:xs="http://www.w3.org/2001/XMLSchema" xmlns:p="http://schemas.microsoft.com/office/2006/metadata/properties" xmlns:ns2="e6135efc-6dba-4716-bab7-56c7b69ea1c8" xmlns:ns3="1c0b50cf-e70c-4a47-af09-59237a0cf8e7" targetNamespace="http://schemas.microsoft.com/office/2006/metadata/properties" ma:root="true" ma:fieldsID="6a982ade390193f1042cbd0b3021582a" ns2:_="" ns3:_="">
    <xsd:import namespace="e6135efc-6dba-4716-bab7-56c7b69ea1c8"/>
    <xsd:import namespace="1c0b50cf-e70c-4a47-af09-59237a0cf8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35efc-6dba-4716-bab7-56c7b69ea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b50cf-e70c-4a47-af09-59237a0cf8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DE350-E832-4821-ACA7-6E796F789F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F6E3B4-DF1E-47BE-A640-97EAF49BD839}">
  <ds:schemaRefs>
    <ds:schemaRef ds:uri="http://schemas.microsoft.com/sharepoint/v3/contenttype/forms"/>
  </ds:schemaRefs>
</ds:datastoreItem>
</file>

<file path=customXml/itemProps3.xml><?xml version="1.0" encoding="utf-8"?>
<ds:datastoreItem xmlns:ds="http://schemas.openxmlformats.org/officeDocument/2006/customXml" ds:itemID="{0377B010-CE66-4AD6-902E-2322E4B6B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35efc-6dba-4716-bab7-56c7b69ea1c8"/>
    <ds:schemaRef ds:uri="1c0b50cf-e70c-4a47-af09-59237a0cf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Company>
  <LinksUpToDate>false</LinksUpToDate>
  <CharactersWithSpaces>3093</CharactersWithSpaces>
  <SharedDoc>false</SharedDoc>
  <HLinks>
    <vt:vector size="18" baseType="variant">
      <vt:variant>
        <vt:i4>1900594</vt:i4>
      </vt:variant>
      <vt:variant>
        <vt:i4>6</vt:i4>
      </vt:variant>
      <vt:variant>
        <vt:i4>0</vt:i4>
      </vt:variant>
      <vt:variant>
        <vt:i4>5</vt:i4>
      </vt:variant>
      <vt:variant>
        <vt:lpwstr>mailto:alexandra.broekema@nottingham.ac.uk</vt:lpwstr>
      </vt:variant>
      <vt:variant>
        <vt:lpwstr/>
      </vt:variant>
      <vt:variant>
        <vt:i4>5701750</vt:i4>
      </vt:variant>
      <vt:variant>
        <vt:i4>3</vt:i4>
      </vt:variant>
      <vt:variant>
        <vt:i4>0</vt:i4>
      </vt:variant>
      <vt:variant>
        <vt:i4>5</vt:i4>
      </vt:variant>
      <vt:variant>
        <vt:lpwstr>mailto:rachel.buckley@nottingham.ac.uk</vt:lpwstr>
      </vt:variant>
      <vt:variant>
        <vt:lpwstr/>
      </vt:variant>
      <vt:variant>
        <vt:i4>1245222</vt:i4>
      </vt:variant>
      <vt:variant>
        <vt:i4>0</vt:i4>
      </vt:variant>
      <vt:variant>
        <vt:i4>0</vt:i4>
      </vt:variant>
      <vt:variant>
        <vt:i4>5</vt:i4>
      </vt:variant>
      <vt:variant>
        <vt:lpwstr>mailto:rachel.jessop@nottingham.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IA THAMOTHAREM</dc:creator>
  <cp:keywords/>
  <dc:description/>
  <cp:lastModifiedBy>ANUSHIA THAMOTHAREM</cp:lastModifiedBy>
  <cp:revision>2</cp:revision>
  <cp:lastPrinted>2011-02-03T09:10:00Z</cp:lastPrinted>
  <dcterms:created xsi:type="dcterms:W3CDTF">2021-08-30T03:06:00Z</dcterms:created>
  <dcterms:modified xsi:type="dcterms:W3CDTF">2021-08-3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9BE2E373C6B4E9BA2A490B774ACC3</vt:lpwstr>
  </property>
</Properties>
</file>